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60CA09" w14:textId="55483552" w:rsidR="008A1EE2" w:rsidRPr="00F8694A" w:rsidRDefault="00BA2E9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Junginys, kurio formulė</w:t>
      </w:r>
    </w:p>
    <w:p w14:paraId="64EFEF3D" w14:textId="5663FD8E" w:rsidR="00002703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194C6F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8.25pt;height:246pt">
            <v:imagedata r:id="rId6" o:title=""/>
          </v:shape>
        </w:pict>
      </w:r>
    </w:p>
    <w:p w14:paraId="42008542" w14:textId="1538716B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29051C61" w14:textId="3D2DD18F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X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H, F, Cl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441E8231" w14:textId="75C2365A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61755A2E" w14:textId="643F2674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6E118261" w14:textId="4E2B7580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: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6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30C3C41E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</w:p>
    <w:p w14:paraId="6147768F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D9C269E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3A8226A2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v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C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2E10E746" w14:textId="316BF05D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[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]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9853AC6" w14:textId="3943E0F9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[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1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]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13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672CAFAB" w14:textId="3064D42F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y1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y13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abu nėra 2 ir nepriklausomai yra nuo 2 iki 4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385C28FC" w14:textId="14F0FCED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429D1AAC" w14:textId="1284369A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, y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= nuo 1 iki 6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20150B22" w14:textId="752F6E8F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i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, y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= nuo 1 iki 6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6258D83D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56C818B" w14:textId="0871871B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i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 xml:space="preserve">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63ABD25F" w14:textId="020A6E6D" w:rsidR="00002703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ii</w:t>
      </w:r>
      <w:proofErr w:type="spellEnd"/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662504DC" w14:textId="1BF4BCFA" w:rsidR="00002703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AF172AC">
          <v:shape id="_x0000_i1026" type="#_x0000_t75" style="width:189pt;height:77.25pt">
            <v:imagedata r:id="rId7" o:title=""/>
          </v:shape>
        </w:pict>
      </w:r>
    </w:p>
    <w:p w14:paraId="40F90172" w14:textId="004F20CF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2BB957F2" w14:textId="7D7AE290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006F971D" w14:textId="51E4E4B9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6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5404EFDA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</w:p>
    <w:p w14:paraId="5C726080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2AECFFCB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lastRenderedPageBreak/>
        <w:t xml:space="preserve">(i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611DDACC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v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C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15FABF6" w14:textId="625E8EE8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[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]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="00376C94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 </w:t>
      </w:r>
    </w:p>
    <w:p w14:paraId="5E54CCC4" w14:textId="7C23BB1A" w:rsidR="00852438" w:rsidRPr="00F8694A" w:rsidRDefault="00951013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yra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NH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N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H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N(CH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N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(CH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76405138" w14:textId="653F3F52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[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1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]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13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1C78BF44" w14:textId="72D5E88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y1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y13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abu nėra 2 ir nepriklausomai yra nuo 2 iki 4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5F4E5929" w14:textId="01CDDEB1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BBF6258" w14:textId="30107103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, y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= nuo 1 iki 6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</w:p>
    <w:p w14:paraId="582CABC0" w14:textId="733E8A1E" w:rsidR="00852438" w:rsidRPr="00F8694A" w:rsidRDefault="00736F43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yra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(CH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52438"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N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(CH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44C5C02A" w14:textId="1386C078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i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, y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= nuo 1 iki 6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7169D5CF" w14:textId="7777777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43C5C24" w14:textId="1C7E43F5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i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 xml:space="preserve">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991D8F2" w14:textId="224739DD" w:rsidR="00002703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ii</w:t>
      </w:r>
      <w:proofErr w:type="spellEnd"/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2BFDCF19" w14:textId="10D5ECA3" w:rsidR="00002703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40446EB">
          <v:shape id="_x0000_i1027" type="#_x0000_t75" style="width:181.5pt;height:73.5pt">
            <v:imagedata r:id="rId8" o:title=""/>
          </v:shape>
        </w:pict>
      </w:r>
    </w:p>
    <w:p w14:paraId="1E1FCAA3" w14:textId="1DD10B31" w:rsidR="00852438" w:rsidRPr="00F8694A" w:rsidRDefault="00736F43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</w:t>
      </w:r>
      <w:r w:rsidR="00376C94" w:rsidRPr="00F8694A">
        <w:rPr>
          <w:rFonts w:ascii="Helvetica" w:hAnsi="Helvetica" w:cs="Arial"/>
          <w:sz w:val="20"/>
          <w:szCs w:val="24"/>
          <w:lang w:val="lt-LT"/>
        </w:rPr>
        <w:t>b</w:t>
      </w:r>
      <w:r w:rsidRPr="00F8694A">
        <w:rPr>
          <w:rFonts w:ascii="Helvetica" w:hAnsi="Helvetica" w:cs="Arial"/>
          <w:sz w:val="20"/>
          <w:szCs w:val="24"/>
          <w:lang w:val="lt-LT"/>
        </w:rPr>
        <w:t>a</w:t>
      </w:r>
    </w:p>
    <w:p w14:paraId="71BDE0EC" w14:textId="5264C401" w:rsidR="00002703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v</w:t>
      </w:r>
      <w:proofErr w:type="spellEnd"/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1EBA670D" w14:textId="65DBE590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2C40F41">
          <v:shape id="_x0000_i1028" type="#_x0000_t75" style="width:240pt;height:61.5pt">
            <v:imagedata r:id="rId9" o:title=""/>
          </v:shape>
        </w:pict>
      </w:r>
    </w:p>
    <w:p w14:paraId="1553F755" w14:textId="7C62DB4B" w:rsidR="00852438" w:rsidRPr="00F8694A" w:rsidRDefault="00736F43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y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b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y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c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Arial"/>
          <w:sz w:val="20"/>
          <w:szCs w:val="24"/>
          <w:lang w:val="lt-LT"/>
        </w:rPr>
        <w:t>yra nuo 1 iki 4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4E6DB3A0" w14:textId="5E1939BF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gali būti sujungti kartu tam, kad sudarytų fragmentą, kurio formulė:</w:t>
      </w:r>
    </w:p>
    <w:p w14:paraId="605CB993" w14:textId="02E15D72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BDE2460">
          <v:shape id="_x0000_i1029" type="#_x0000_t75" style="width:162pt;height:83.25pt">
            <v:imagedata r:id="rId10" o:title=""/>
          </v:shape>
        </w:pict>
      </w:r>
    </w:p>
    <w:p w14:paraId="2CD6031E" w14:textId="24D13DC7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29426AF2" w14:textId="24132515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G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F8694A">
        <w:rPr>
          <w:rFonts w:ascii="Helvetica" w:hAnsi="Helvetica" w:cs="Arial"/>
          <w:sz w:val="20"/>
          <w:szCs w:val="24"/>
          <w:lang w:val="lt-LT"/>
        </w:rPr>
        <w:t>,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G1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G1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apibrėžti kaip nurodyta žemiau:</w:t>
      </w:r>
    </w:p>
    <w:p w14:paraId="18F8EF21" w14:textId="5D6CBC6F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a) G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jungtukas, kurio formulė:</w:t>
      </w:r>
    </w:p>
    <w:p w14:paraId="318368A7" w14:textId="75C80CF6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E17E2DC">
          <v:shape id="_x0000_i1030" type="#_x0000_t75" style="width:171pt;height:59.25pt">
            <v:imagedata r:id="rId11" o:title=""/>
          </v:shape>
        </w:pict>
      </w:r>
    </w:p>
    <w:p w14:paraId="66230332" w14:textId="4C234FF0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q1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nuo 1 iki 6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, m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q1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0, 1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2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 xml:space="preserve"> kartu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q1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m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q1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vertės yra parinktos taip,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7D76" w:rsidRPr="00F8694A">
        <w:rPr>
          <w:rFonts w:ascii="Helvetica" w:hAnsi="Helvetica" w:cs="Arial"/>
          <w:sz w:val="20"/>
          <w:szCs w:val="24"/>
          <w:lang w:val="lt-LT"/>
        </w:rPr>
        <w:t>kad jų apibrėžto jungtuko ilgis neviršija 8 anglies ir (arba) deguonies atomų,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7D76" w:rsidRPr="00F8694A">
        <w:rPr>
          <w:rFonts w:ascii="Helvetica" w:hAnsi="Helvetica" w:cs="Arial"/>
          <w:sz w:val="20"/>
          <w:szCs w:val="24"/>
          <w:lang w:val="lt-LT"/>
        </w:rPr>
        <w:t xml:space="preserve">apima grandinę, įskaitant anglies atomą grandinėje, kuri sudaro </w:t>
      </w:r>
      <w:proofErr w:type="spellStart"/>
      <w:r w:rsidR="003D7D76" w:rsidRPr="00F8694A">
        <w:rPr>
          <w:rFonts w:ascii="Helvetica" w:hAnsi="Helvetica" w:cs="Arial"/>
          <w:sz w:val="20"/>
          <w:szCs w:val="24"/>
          <w:lang w:val="lt-LT"/>
        </w:rPr>
        <w:t>karbonilo</w:t>
      </w:r>
      <w:proofErr w:type="spellEnd"/>
      <w:r w:rsidR="003D7D76" w:rsidRPr="00F8694A">
        <w:rPr>
          <w:rFonts w:ascii="Helvetica" w:hAnsi="Helvetica" w:cs="Arial"/>
          <w:sz w:val="20"/>
          <w:szCs w:val="24"/>
          <w:lang w:val="lt-LT"/>
        </w:rPr>
        <w:t xml:space="preserve"> dalį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683E78F7" w14:textId="190EAA1B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G1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: (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="003D7D76" w:rsidRPr="00F8694A">
        <w:rPr>
          <w:rFonts w:ascii="Helvetica" w:hAnsi="Helvetica" w:cs="Arial"/>
          <w:sz w:val="20"/>
          <w:szCs w:val="24"/>
          <w:lang w:val="lt-LT"/>
        </w:rPr>
        <w:t>iki 4 anglies atomų ilgio alkil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3FB399D6" w14:textId="2EA92829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G1b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0491382C" w14:textId="5A58DED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376C94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</w:p>
    <w:p w14:paraId="7154DF4C" w14:textId="2F99ABD2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D286CF4">
          <v:shape id="_x0000_i1031" type="#_x0000_t75" style="width:185.25pt;height:63pt">
            <v:imagedata r:id="rId12" o:title=""/>
          </v:shape>
        </w:pict>
      </w:r>
    </w:p>
    <w:p w14:paraId="0AF09B17" w14:textId="203AA751" w:rsidR="00852438" w:rsidRPr="00F8694A" w:rsidRDefault="003D7D7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r</w:t>
      </w:r>
    </w:p>
    <w:p w14:paraId="25B8CB34" w14:textId="5B3AF422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i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376C94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</w:p>
    <w:p w14:paraId="7D74B53D" w14:textId="7F47D52A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BB53F33">
          <v:shape id="_x0000_i1032" type="#_x0000_t75" style="width:105pt;height:58.5pt">
            <v:imagedata r:id="rId13" o:title=""/>
          </v:shape>
        </w:pict>
      </w:r>
    </w:p>
    <w:p w14:paraId="64F353CF" w14:textId="4498C06A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521AD76A" w14:textId="39A7AD14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b) G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jungtukas, kurio formulė:</w:t>
      </w:r>
    </w:p>
    <w:p w14:paraId="4E24B580" w14:textId="7E5D5E10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B809D4C">
          <v:shape id="_x0000_i1033" type="#_x0000_t75" style="width:173.25pt;height:66.75pt">
            <v:imagedata r:id="rId14" o:title=""/>
          </v:shape>
        </w:pict>
      </w:r>
    </w:p>
    <w:p w14:paraId="2DDD1BC8" w14:textId="065FE0C2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q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0, 1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2, m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q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nuo 1 iki 6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kartu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q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m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q2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vertės yra parinktos taip,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7D76" w:rsidRPr="00F8694A">
        <w:rPr>
          <w:rFonts w:ascii="Helvetica" w:hAnsi="Helvetica" w:cs="Arial"/>
          <w:sz w:val="20"/>
          <w:szCs w:val="24"/>
          <w:lang w:val="lt-LT"/>
        </w:rPr>
        <w:t>kad jų apibrėžto jungtuko ilgis neviršija 8 anglies ir (arba) deguonies atomų,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7D76" w:rsidRPr="00F8694A">
        <w:rPr>
          <w:rFonts w:ascii="Helvetica" w:hAnsi="Helvetica" w:cs="Arial"/>
          <w:sz w:val="20"/>
          <w:szCs w:val="24"/>
          <w:lang w:val="lt-LT"/>
        </w:rPr>
        <w:t xml:space="preserve">apima grandinę, įskaitant anglies atomą grandinėje, kuri sudaro </w:t>
      </w:r>
      <w:proofErr w:type="spellStart"/>
      <w:r w:rsidR="003D7D76" w:rsidRPr="00F8694A">
        <w:rPr>
          <w:rFonts w:ascii="Helvetica" w:hAnsi="Helvetica" w:cs="Arial"/>
          <w:sz w:val="20"/>
          <w:szCs w:val="24"/>
          <w:lang w:val="lt-LT"/>
        </w:rPr>
        <w:t>karbonilo</w:t>
      </w:r>
      <w:proofErr w:type="spellEnd"/>
      <w:r w:rsidR="003D7D76" w:rsidRPr="00F8694A">
        <w:rPr>
          <w:rFonts w:ascii="Helvetica" w:hAnsi="Helvetica" w:cs="Arial"/>
          <w:sz w:val="20"/>
          <w:szCs w:val="24"/>
          <w:lang w:val="lt-LT"/>
        </w:rPr>
        <w:t xml:space="preserve"> dalį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167F998E" w14:textId="1D7DEA1B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G1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1B2F5B0A" w14:textId="5F6FE9E2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376C94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</w:p>
    <w:p w14:paraId="60EA0A2A" w14:textId="19C504DF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E4C572F">
          <v:shape id="_x0000_i1034" type="#_x0000_t75" style="width:192pt;height:65.25pt">
            <v:imagedata r:id="rId15" o:title=""/>
          </v:shape>
        </w:pict>
      </w:r>
    </w:p>
    <w:p w14:paraId="12D35A0D" w14:textId="3D36AD79" w:rsidR="00852438" w:rsidRPr="00F8694A" w:rsidRDefault="003D7D7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r</w:t>
      </w:r>
    </w:p>
    <w:p w14:paraId="38EA78EA" w14:textId="534CAC26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i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376C94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</w:p>
    <w:p w14:paraId="11A24DC5" w14:textId="0C59AEB5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B243251">
          <v:shape id="_x0000_i1035" type="#_x0000_t75" style="width:102.75pt;height:54.75pt">
            <v:imagedata r:id="rId16" o:title=""/>
          </v:shape>
        </w:pict>
      </w:r>
    </w:p>
    <w:p w14:paraId="364A101C" w14:textId="357E8429" w:rsidR="00852438" w:rsidRPr="00F8694A" w:rsidRDefault="003D7D7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r</w:t>
      </w:r>
    </w:p>
    <w:p w14:paraId="5258CEBF" w14:textId="46092709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G1b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: (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="003D7D76" w:rsidRPr="00F8694A">
        <w:rPr>
          <w:rFonts w:ascii="Helvetica" w:hAnsi="Helvetica" w:cs="Arial"/>
          <w:sz w:val="20"/>
          <w:szCs w:val="24"/>
          <w:lang w:val="lt-LT"/>
        </w:rPr>
        <w:t>iki 4 anglies atomų ilgio alkilo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D7D00D1" w14:textId="247EDFA3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7D76" w:rsidRPr="00F8694A">
        <w:rPr>
          <w:rFonts w:ascii="Helvetica" w:hAnsi="Helvetica" w:cs="Arial"/>
          <w:sz w:val="20"/>
          <w:szCs w:val="24"/>
          <w:lang w:val="lt-LT"/>
        </w:rPr>
        <w:t>arba fragmentas, kurio formulė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43CA154E" w14:textId="3B79D281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9879558">
          <v:shape id="_x0000_i1036" type="#_x0000_t75" style="width:71.25pt;height:81pt">
            <v:imagedata r:id="rId17" o:title=""/>
          </v:shape>
        </w:pict>
      </w:r>
    </w:p>
    <w:p w14:paraId="3483B32A" w14:textId="35421829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8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linijinis, šakotas arba ciklinis alkilas, turintis iki keturių anglies atomų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3B7D279A" w14:textId="22BDF2DB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4E800392" w14:textId="3688BD98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a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</w:p>
    <w:p w14:paraId="72834318" w14:textId="51EF401E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6A675C3">
          <v:shape id="_x0000_i1037" type="#_x0000_t75" style="width:106.5pt;height:99.75pt">
            <v:imagedata r:id="rId18" o:title=""/>
          </v:shape>
        </w:pict>
      </w:r>
    </w:p>
    <w:p w14:paraId="5E619CB3" w14:textId="5065BACA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nuo 1 iki 6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1810C08E" w14:textId="0A0DE4A4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c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</w:p>
    <w:p w14:paraId="02513B3B" w14:textId="6350415E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C31019A">
          <v:shape id="_x0000_i1038" type="#_x0000_t75" style="width:184.5pt;height:48pt">
            <v:imagedata r:id="rId19" o:title=""/>
          </v:shape>
        </w:pict>
      </w:r>
    </w:p>
    <w:p w14:paraId="345F48E9" w14:textId="35D69102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A</w:t>
      </w:r>
      <w:r w:rsidR="00852438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b1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35B16665" w14:textId="424F5B91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54DF9B21" w14:textId="69D244F4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DFF15B3">
          <v:shape id="_x0000_i1039" type="#_x0000_t75" style="width:81.75pt;height:40.5pt">
            <v:imagedata r:id="rId20" o:title=""/>
          </v:shape>
        </w:pict>
      </w:r>
    </w:p>
    <w:p w14:paraId="6EF10F1A" w14:textId="6241059E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nuo 1 iki 6</w:t>
      </w:r>
      <w:r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74CE4A61" w14:textId="26AC938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i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6D827157" w14:textId="1A252223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4AC910A">
          <v:shape id="_x0000_i1040" type="#_x0000_t75" style="width:112.5pt;height:46.5pt">
            <v:imagedata r:id="rId21" o:title=""/>
          </v:shape>
        </w:pict>
      </w:r>
    </w:p>
    <w:p w14:paraId="71E5A713" w14:textId="42207C9A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y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nuo 1 iki 5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124777AB" w14:textId="5A622B2D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d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m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m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= nuo 1 iki 5</w:t>
      </w:r>
      <w:r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n= 0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1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iki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4;</w:t>
      </w:r>
    </w:p>
    <w:p w14:paraId="5AC6A706" w14:textId="3D0A1644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12026B19" w14:textId="0E7771E4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jungtis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1D3505D" w14:textId="38A4A79E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472DF9E7" w14:textId="3705645C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c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0D906CFA" w14:textId="303840A2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4224853">
          <v:shape id="_x0000_i1041" type="#_x0000_t75" style="width:70.5pt;height:75pt">
            <v:imagedata r:id="rId22" o:title=""/>
          </v:shape>
        </w:pict>
      </w:r>
    </w:p>
    <w:p w14:paraId="16FFA814" w14:textId="271A0EB0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D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519C24DB" w14:textId="327891D7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a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37AC2BE0" w14:textId="4FA7C341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4958065">
          <v:shape id="_x0000_i1042" type="#_x0000_t75" style="width:233.25pt;height:66pt">
            <v:imagedata r:id="rId23" o:title=""/>
          </v:shape>
        </w:pict>
      </w:r>
    </w:p>
    <w:p w14:paraId="1DA6400A" w14:textId="0C6929D3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E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CH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(CH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52438"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852438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bei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tokie, kaip nurodyta aukščiau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2F154710" w14:textId="7C06F004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b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792CF9D6" w14:textId="795F205B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CEC07B0">
          <v:shape id="_x0000_i1043" type="#_x0000_t75" style="width:234pt;height:67.5pt">
            <v:imagedata r:id="rId24" o:title=""/>
          </v:shape>
        </w:pict>
      </w:r>
    </w:p>
    <w:p w14:paraId="7E01589E" w14:textId="079819E1" w:rsidR="00852438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lastRenderedPageBreak/>
        <w:t>kur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tokie, kaip nurodyta aukščiau</w:t>
      </w:r>
      <w:r w:rsidR="00852438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18CD10A7" w14:textId="0435865E" w:rsidR="00852438" w:rsidRPr="00F8694A" w:rsidRDefault="00852438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c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059BF942" w14:textId="6729A401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72A9317">
          <v:shape id="_x0000_i1044" type="#_x0000_t75" style="width:204.75pt;height:71.25pt">
            <v:imagedata r:id="rId25" o:title=""/>
          </v:shape>
        </w:pict>
      </w:r>
    </w:p>
    <w:p w14:paraId="306571FD" w14:textId="07A59593" w:rsidR="003D4155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3D4155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1, 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 xml:space="preserve">3, </w:t>
      </w:r>
      <w:proofErr w:type="spellStart"/>
      <w:r w:rsidR="003D4155" w:rsidRPr="00F8694A">
        <w:rPr>
          <w:rFonts w:ascii="Helvetica" w:hAnsi="Helvetica" w:cs="Arial"/>
          <w:sz w:val="20"/>
          <w:szCs w:val="24"/>
          <w:lang w:val="lt-LT"/>
        </w:rPr>
        <w:t>m</w:t>
      </w:r>
      <w:r w:rsidR="003D4155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2, 3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4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n</w:t>
      </w:r>
      <w:r w:rsidR="003D4155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 xml:space="preserve"> + </w:t>
      </w:r>
      <w:proofErr w:type="spellStart"/>
      <w:r w:rsidR="003D4155" w:rsidRPr="00F8694A">
        <w:rPr>
          <w:rFonts w:ascii="Helvetica" w:hAnsi="Helvetica" w:cs="Arial"/>
          <w:sz w:val="20"/>
          <w:szCs w:val="24"/>
          <w:lang w:val="lt-LT"/>
        </w:rPr>
        <w:t>m</w:t>
      </w:r>
      <w:r w:rsidR="003D4155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a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≥ 3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kur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tokie, kaip nurodyta aukščiau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27C32FD" w14:textId="3B7E91B8" w:rsidR="00852438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d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3D787B77" w14:textId="1FFF9931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AD66D1D">
          <v:shape id="_x0000_i1045" type="#_x0000_t75" style="width:235.5pt;height:85.5pt">
            <v:imagedata r:id="rId26" o:title=""/>
          </v:shape>
        </w:pict>
      </w:r>
    </w:p>
    <w:p w14:paraId="6ADEF3E2" w14:textId="3081C5F7" w:rsidR="003D4155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, R</w:t>
      </w:r>
      <w:r w:rsidR="003D4155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3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linijinis, šakotas arba ciklinis alkilas, turintis iki keturių anglies atomų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tokie, kaip nurodyta aukščiau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,</w:t>
      </w:r>
    </w:p>
    <w:p w14:paraId="063F1F17" w14:textId="3808D12C" w:rsidR="003D4155" w:rsidRPr="00F8694A" w:rsidRDefault="00E55DA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2BD88E64" w14:textId="77777777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985DBE" w14:textId="6F8C279B" w:rsidR="003D4155" w:rsidRPr="00F8694A" w:rsidRDefault="003D4155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X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F.</w:t>
      </w:r>
    </w:p>
    <w:p w14:paraId="5416D335" w14:textId="77777777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511830" w14:textId="7A8288B2" w:rsidR="003D4155" w:rsidRPr="00F8694A" w:rsidRDefault="003D4155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D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396CCDC0" w14:textId="4C4BA2C7" w:rsidR="00852438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3E89BDF1" w14:textId="7C49F0BC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7A46D38">
          <v:shape id="_x0000_i1046" type="#_x0000_t75" style="width:198.75pt;height:76.5pt">
            <v:imagedata r:id="rId27" o:title=""/>
          </v:shape>
        </w:pict>
      </w:r>
    </w:p>
    <w:p w14:paraId="2FCF986C" w14:textId="04F71FD6" w:rsidR="003D4155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 xml:space="preserve"> E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CH</w:t>
      </w:r>
      <w:r w:rsidR="003D4155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(CH</w:t>
      </w:r>
      <w:r w:rsidR="003D4155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3D4155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354FC406" w14:textId="6930D957" w:rsidR="00852438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6083725F" w14:textId="55317E1A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E48E6F4">
          <v:shape id="_x0000_i1047" type="#_x0000_t75" style="width:222.75pt;height:63pt">
            <v:imagedata r:id="rId28" o:title=""/>
          </v:shape>
        </w:pict>
      </w:r>
    </w:p>
    <w:p w14:paraId="48684718" w14:textId="186FDECB" w:rsidR="003D4155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 xml:space="preserve"> E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CH</w:t>
      </w:r>
      <w:r w:rsidR="003D4155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(CH</w:t>
      </w:r>
      <w:r w:rsidR="003D4155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3D4155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3D4155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3AF72EA1" w14:textId="5F24C144" w:rsidR="00852438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i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02CA9F1B" w14:textId="7040FF05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C6DF44E">
          <v:shape id="_x0000_i1048" type="#_x0000_t75" style="width:229.5pt;height:90.75pt">
            <v:imagedata r:id="rId29" o:title=""/>
          </v:shape>
        </w:pict>
      </w:r>
    </w:p>
    <w:p w14:paraId="35ADB39D" w14:textId="763D880B" w:rsidR="003D4155" w:rsidRPr="00F8694A" w:rsidRDefault="00D00E22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3B7526F4" w14:textId="3703A6C0" w:rsidR="00852438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v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219D00AD" w14:textId="533D4FE0" w:rsidR="00852438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6D945084">
          <v:shape id="_x0000_i1049" type="#_x0000_t75" style="width:230.25pt;height:79.5pt">
            <v:imagedata r:id="rId30" o:title=""/>
          </v:shape>
        </w:pict>
      </w:r>
    </w:p>
    <w:p w14:paraId="2DD3D245" w14:textId="0DC00C4F" w:rsidR="003D4155" w:rsidRPr="00F8694A" w:rsidRDefault="00D00E22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0A2FE5FC" w14:textId="62DD5BD2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v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7D177D6E" w14:textId="189C856A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79FD9BC">
          <v:shape id="_x0000_i1050" type="#_x0000_t75" style="width:213pt;height:86.25pt">
            <v:imagedata r:id="rId31" o:title=""/>
          </v:shape>
        </w:pict>
      </w:r>
    </w:p>
    <w:p w14:paraId="261F8FF5" w14:textId="6A5BD284" w:rsidR="003D4155" w:rsidRPr="00F8694A" w:rsidRDefault="00D00E22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783FDF47" w14:textId="02555E01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v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24909562" w14:textId="656AD420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0A82654">
          <v:shape id="_x0000_i1051" type="#_x0000_t75" style="width:212.25pt;height:57.75pt">
            <v:imagedata r:id="rId32" o:title=""/>
          </v:shape>
        </w:pict>
      </w:r>
    </w:p>
    <w:p w14:paraId="61220167" w14:textId="04EFA763" w:rsidR="003D4155" w:rsidRPr="00F8694A" w:rsidRDefault="00D00E22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27C7E0B6" w14:textId="559FDF96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vi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6A9D635D" w14:textId="6151EBD7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4580AB3">
          <v:shape id="_x0000_i1052" type="#_x0000_t75" style="width:235.5pt;height:64.5pt">
            <v:imagedata r:id="rId33" o:title=""/>
          </v:shape>
        </w:pict>
      </w:r>
    </w:p>
    <w:p w14:paraId="2E94E718" w14:textId="383145F4" w:rsidR="003D4155" w:rsidRPr="00F8694A" w:rsidRDefault="00D00E22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10C13AC9" w14:textId="5C309FC7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vii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28AB059F" w14:textId="48A9D6AF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6958E45">
          <v:shape id="_x0000_i1053" type="#_x0000_t75" style="width:248.25pt;height:77.25pt">
            <v:imagedata r:id="rId34" o:title=""/>
          </v:shape>
        </w:pict>
      </w:r>
    </w:p>
    <w:p w14:paraId="5322C261" w14:textId="77777777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9DE0EC" w14:textId="02F35C6F" w:rsidR="003D4155" w:rsidRPr="00F8694A" w:rsidRDefault="003D4155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b/>
          <w:bCs/>
          <w:sz w:val="20"/>
          <w:szCs w:val="24"/>
          <w:lang w:val="lt-LT"/>
        </w:rPr>
        <w:t xml:space="preserve">4. </w:t>
      </w:r>
      <w:r w:rsidR="00D00E22" w:rsidRPr="00F8694A">
        <w:rPr>
          <w:rFonts w:ascii="Helvetica" w:hAnsi="Helvetica" w:cs="Arial"/>
          <w:sz w:val="20"/>
          <w:szCs w:val="24"/>
          <w:lang w:val="lt-LT"/>
        </w:rPr>
        <w:t>Junginys pagal 2 punktą arb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yra sujungti kartu tam, kad sudarytų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formulės fragmentą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5E843392" w14:textId="08E49F3F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7D77F4E">
          <v:shape id="_x0000_i1054" type="#_x0000_t75" style="width:354pt;height:82.5pt">
            <v:imagedata r:id="rId35" o:title=""/>
          </v:shape>
        </w:pict>
      </w:r>
    </w:p>
    <w:p w14:paraId="5C395FC9" w14:textId="183E739A" w:rsidR="003D4155" w:rsidRPr="00F8694A" w:rsidRDefault="00E821AC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taip, kad kartu su 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ciklopeptidu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>, prie kurio yra prijungti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, jie sudarytų ciklinę struktūrą</w:t>
      </w:r>
      <w:r w:rsidR="003D4155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6F7BEB65" w14:textId="77777777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1C8959" w14:textId="0B29A658" w:rsidR="003D4155" w:rsidRPr="00F8694A" w:rsidRDefault="003D4155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D00E22" w:rsidRPr="00F8694A">
        <w:rPr>
          <w:rFonts w:ascii="Helvetica" w:hAnsi="Helvetica" w:cs="Arial"/>
          <w:sz w:val="20"/>
          <w:szCs w:val="24"/>
          <w:lang w:val="lt-LT"/>
        </w:rPr>
        <w:t>Junginys pagal 2 punktą arb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kurio struktūrą sudaro:</w:t>
      </w:r>
    </w:p>
    <w:p w14:paraId="693805D8" w14:textId="316BA934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i)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formulė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IB:</w:t>
      </w:r>
    </w:p>
    <w:p w14:paraId="1BE6FDB4" w14:textId="4B518AA2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6A55F7CC">
          <v:shape id="_x0000_i1055" type="#_x0000_t75" style="width:331.5pt;height:257.25pt">
            <v:imagedata r:id="rId36" o:title=""/>
          </v:shape>
        </w:pict>
      </w:r>
    </w:p>
    <w:p w14:paraId="76ACCBBE" w14:textId="4EED636D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B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5E1129D7" w14:textId="472BE610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D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3B76D281" w14:textId="395969A0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a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51D473DA" w14:textId="340B07BD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3F24408">
          <v:shape id="_x0000_i1056" type="#_x0000_t75" style="width:90.75pt;height:48.75pt">
            <v:imagedata r:id="rId37" o:title=""/>
          </v:shape>
        </w:pict>
      </w:r>
    </w:p>
    <w:p w14:paraId="7E167479" w14:textId="4EE4F5AE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b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5AF37439" w14:textId="5404A88A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BAFF5BB">
          <v:shape id="_x0000_i1057" type="#_x0000_t75" style="width:85.5pt;height:51pt">
            <v:imagedata r:id="rId38" o:title=""/>
          </v:shape>
        </w:pict>
      </w:r>
    </w:p>
    <w:p w14:paraId="3ED18DBC" w14:textId="3A5601F7" w:rsidR="003D4155" w:rsidRPr="00F8694A" w:rsidRDefault="00E821AC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0A14AA15" w14:textId="043D0374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c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67FE8E21" w14:textId="2847670E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57AFBA2">
          <v:shape id="_x0000_i1058" type="#_x0000_t75" style="width:126pt;height:36.75pt">
            <v:imagedata r:id="rId39" o:title=""/>
          </v:shape>
        </w:pict>
      </w:r>
    </w:p>
    <w:p w14:paraId="4969A39E" w14:textId="4A0BEF30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ii)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f</w:t>
      </w:r>
      <w:r w:rsidRPr="00F8694A">
        <w:rPr>
          <w:rFonts w:ascii="Helvetica" w:hAnsi="Helvetica" w:cs="Arial"/>
          <w:sz w:val="20"/>
          <w:szCs w:val="24"/>
          <w:lang w:val="lt-LT"/>
        </w:rPr>
        <w:t>ormu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lė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IC:</w:t>
      </w:r>
    </w:p>
    <w:p w14:paraId="0D51B317" w14:textId="42C2B226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69A144AF">
          <v:shape id="_x0000_i1059" type="#_x0000_t75" style="width:338.25pt;height:245.25pt">
            <v:imagedata r:id="rId40" o:title=""/>
          </v:shape>
        </w:pict>
      </w:r>
    </w:p>
    <w:p w14:paraId="7C57ACE9" w14:textId="44E74A4A" w:rsidR="003A006F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</w:p>
    <w:p w14:paraId="4A915D55" w14:textId="173E121E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D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10CEF056" w14:textId="057A1BAA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a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4DA5771C" w14:textId="73DD9E99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34536A7">
          <v:shape id="_x0000_i1060" type="#_x0000_t75" style="width:108pt;height:62.25pt">
            <v:imagedata r:id="rId41" o:title=""/>
          </v:shape>
        </w:pict>
      </w:r>
    </w:p>
    <w:p w14:paraId="23F39F37" w14:textId="3AC69797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b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46420646" w14:textId="4676C548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6ABC2C5">
          <v:shape id="_x0000_i1061" type="#_x0000_t75" style="width:96pt;height:60.75pt">
            <v:imagedata r:id="rId42" o:title=""/>
          </v:shape>
        </w:pict>
      </w:r>
    </w:p>
    <w:p w14:paraId="7EA266FA" w14:textId="26356EDB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c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1FAE4FCA" w14:textId="188197A0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0DEF40B">
          <v:shape id="_x0000_i1062" type="#_x0000_t75" style="width:90pt;height:67.5pt">
            <v:imagedata r:id="rId43" o:title=""/>
          </v:shape>
        </w:pict>
      </w:r>
    </w:p>
    <w:p w14:paraId="2965E388" w14:textId="7C50FB76" w:rsidR="003A006F" w:rsidRPr="00F8694A" w:rsidRDefault="00E821AC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2AC9E49D" w14:textId="45921F7C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d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2D9D72E8" w14:textId="0883CB6E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88F03E6">
          <v:shape id="_x0000_i1063" type="#_x0000_t75" style="width:159.75pt;height:75pt">
            <v:imagedata r:id="rId44" o:title=""/>
          </v:shape>
        </w:pict>
      </w:r>
    </w:p>
    <w:p w14:paraId="2E582C64" w14:textId="52D92F30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iii)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f</w:t>
      </w:r>
      <w:r w:rsidRPr="00F8694A">
        <w:rPr>
          <w:rFonts w:ascii="Helvetica" w:hAnsi="Helvetica" w:cs="Arial"/>
          <w:sz w:val="20"/>
          <w:szCs w:val="24"/>
          <w:lang w:val="lt-LT"/>
        </w:rPr>
        <w:t>ormul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ė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ID:</w:t>
      </w:r>
    </w:p>
    <w:p w14:paraId="1891B8F3" w14:textId="04C20B86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79AE8587">
          <v:shape id="_x0000_i1064" type="#_x0000_t75" style="width:377.25pt;height:284.25pt">
            <v:imagedata r:id="rId45" o:title=""/>
          </v:shape>
        </w:pict>
      </w:r>
    </w:p>
    <w:p w14:paraId="789B7FE7" w14:textId="1450B6E1" w:rsidR="003A006F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</w:p>
    <w:p w14:paraId="0086CC37" w14:textId="026FD6A6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D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64E61628" w14:textId="440F062B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a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758F604D" w14:textId="136B1726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BD65180">
          <v:shape id="_x0000_i1065" type="#_x0000_t75" style="width:100.5pt;height:57pt">
            <v:imagedata r:id="rId46" o:title=""/>
          </v:shape>
        </w:pict>
      </w:r>
    </w:p>
    <w:p w14:paraId="4766DCA6" w14:textId="4CB8437A" w:rsidR="003A006F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03C6E9D7" w14:textId="4F0F3A74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b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6F769B19" w14:textId="25F3A363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89AA5CA">
          <v:shape id="_x0000_i1066" type="#_x0000_t75" style="width:105pt;height:63pt">
            <v:imagedata r:id="rId47" o:title=""/>
          </v:shape>
        </w:pict>
      </w:r>
    </w:p>
    <w:p w14:paraId="64AB8B83" w14:textId="27F4A615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iv)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f</w:t>
      </w:r>
      <w:r w:rsidRPr="00F8694A">
        <w:rPr>
          <w:rFonts w:ascii="Helvetica" w:hAnsi="Helvetica" w:cs="Arial"/>
          <w:sz w:val="20"/>
          <w:szCs w:val="24"/>
          <w:lang w:val="lt-LT"/>
        </w:rPr>
        <w:t>ormul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ė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IE:</w:t>
      </w:r>
    </w:p>
    <w:p w14:paraId="79211A62" w14:textId="22C93A03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08D677A5">
          <v:shape id="_x0000_i1067" type="#_x0000_t75" style="width:370.5pt;height:285pt">
            <v:imagedata r:id="rId48" o:title=""/>
          </v:shape>
        </w:pict>
      </w:r>
    </w:p>
    <w:p w14:paraId="50CD554D" w14:textId="6046010B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v) </w:t>
      </w:r>
      <w:r w:rsidR="0039078D" w:rsidRPr="00F8694A">
        <w:rPr>
          <w:rFonts w:ascii="Helvetica" w:hAnsi="Helvetica" w:cs="Arial"/>
          <w:sz w:val="20"/>
          <w:szCs w:val="24"/>
          <w:lang w:val="lt-LT"/>
        </w:rPr>
        <w:t>f</w:t>
      </w:r>
      <w:r w:rsidRPr="00F8694A">
        <w:rPr>
          <w:rFonts w:ascii="Helvetica" w:hAnsi="Helvetica" w:cs="Arial"/>
          <w:sz w:val="20"/>
          <w:szCs w:val="24"/>
          <w:lang w:val="lt-LT"/>
        </w:rPr>
        <w:t>ormul</w:t>
      </w:r>
      <w:r w:rsidR="0039078D" w:rsidRPr="00F8694A">
        <w:rPr>
          <w:rFonts w:ascii="Helvetica" w:hAnsi="Helvetica" w:cs="Arial"/>
          <w:sz w:val="20"/>
          <w:szCs w:val="24"/>
          <w:lang w:val="lt-LT"/>
        </w:rPr>
        <w:t>ė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IF:</w:t>
      </w:r>
    </w:p>
    <w:p w14:paraId="611307C1" w14:textId="7B28BEEF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35582D3">
          <v:shape id="_x0000_i1068" type="#_x0000_t75" style="width:324pt;height:301.5pt">
            <v:imagedata r:id="rId49" o:title=""/>
          </v:shape>
        </w:pict>
      </w:r>
    </w:p>
    <w:p w14:paraId="2A4CEB97" w14:textId="77777777" w:rsidR="003D4155" w:rsidRPr="00F8694A" w:rsidRDefault="003D415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5A61E4" w14:textId="52D8433A" w:rsidR="003A006F" w:rsidRPr="00F8694A" w:rsidRDefault="003A006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–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516A2472" w14:textId="317E6B2D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i) A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0C9ABAEA" w14:textId="7005013A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7890AE07" w14:textId="091DE334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b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4AE7AE6E" w14:textId="2FAB0EEA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CD12EC3">
          <v:shape id="_x0000_i1069" type="#_x0000_t75" style="width:145.5pt;height:42pt">
            <v:imagedata r:id="rId50" o:title=""/>
          </v:shape>
        </w:pict>
      </w:r>
    </w:p>
    <w:p w14:paraId="6FD6E0AB" w14:textId="29F899A6" w:rsidR="003A006F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lastRenderedPageBreak/>
        <w:t>kur</w:t>
      </w:r>
      <w:r w:rsidR="003A006F" w:rsidRPr="00F8694A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="003A006F" w:rsidRPr="00F8694A">
        <w:rPr>
          <w:rFonts w:ascii="Helvetica" w:hAnsi="Helvetica" w:cs="Arial"/>
          <w:sz w:val="20"/>
          <w:szCs w:val="24"/>
          <w:lang w:val="lt-LT"/>
        </w:rPr>
        <w:t xml:space="preserve">1 </w:t>
      </w:r>
      <w:r w:rsidR="00E821AC" w:rsidRPr="00F8694A">
        <w:rPr>
          <w:rFonts w:ascii="Helvetica" w:hAnsi="Helvetica" w:cs="Arial"/>
          <w:sz w:val="20"/>
          <w:szCs w:val="24"/>
          <w:lang w:val="lt-LT"/>
        </w:rPr>
        <w:t>iki</w:t>
      </w:r>
      <w:r w:rsidR="003A006F" w:rsidRPr="00F8694A">
        <w:rPr>
          <w:rFonts w:ascii="Helvetica" w:hAnsi="Helvetica" w:cs="Arial"/>
          <w:sz w:val="20"/>
          <w:szCs w:val="24"/>
          <w:lang w:val="lt-LT"/>
        </w:rPr>
        <w:t xml:space="preserve"> 3</w:t>
      </w:r>
      <w:r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1AB66D26" w14:textId="130120CE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c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0FBC73EA" w14:textId="18809E6B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063F072">
          <v:shape id="_x0000_i1070" type="#_x0000_t75" style="width:102.75pt;height:97.5pt">
            <v:imagedata r:id="rId51" o:title=""/>
          </v:shape>
        </w:pict>
      </w:r>
    </w:p>
    <w:p w14:paraId="616631EE" w14:textId="6FBB668C" w:rsidR="003A006F" w:rsidRPr="00F8694A" w:rsidRDefault="00E821AC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89667B5" w14:textId="55275E6E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i)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6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2D1541FA" w14:textId="77777777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</w:p>
    <w:p w14:paraId="2390E8A4" w14:textId="77777777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939A6BC" w14:textId="77777777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3BE34E5" w14:textId="77777777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C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32FFEA51" w14:textId="4C705F12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e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[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]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4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="0039078D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1ECCF6F3" w14:textId="0DFC1D05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f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, y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= nuo 1 iki 6</w:t>
      </w:r>
      <w:r w:rsidR="0039078D"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382A93BB" w14:textId="77777777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4724366" w14:textId="101DCD2C" w:rsidR="003A006F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i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 xml:space="preserve">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06D4C5A2" w14:textId="13FDE303" w:rsidR="003D4155" w:rsidRPr="00F8694A" w:rsidRDefault="003A006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ii</w:t>
      </w:r>
      <w:proofErr w:type="spellEnd"/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2F38E959" w14:textId="77F68489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9833067">
          <v:shape id="_x0000_i1071" type="#_x0000_t75" style="width:196.5pt;height:80.25pt">
            <v:imagedata r:id="rId52" o:title=""/>
          </v:shape>
        </w:pict>
      </w:r>
    </w:p>
    <w:p w14:paraId="241DE244" w14:textId="62C83774" w:rsidR="009B6FB7" w:rsidRPr="00F8694A" w:rsidRDefault="0039078D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97E029A" w14:textId="5069D82D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ii)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623694C0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</w:p>
    <w:p w14:paraId="62F57C8A" w14:textId="360443F1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6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7EB79E75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</w:p>
    <w:p w14:paraId="6546F705" w14:textId="67B4438A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6E7F7938" w14:textId="6E252B0B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[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]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  <w:r w:rsidR="0039078D" w:rsidRPr="00F8694A">
        <w:rPr>
          <w:rFonts w:ascii="Helvetica" w:hAnsi="Helvetica" w:cs="Arial"/>
          <w:sz w:val="20"/>
          <w:szCs w:val="24"/>
          <w:lang w:val="lt-LT"/>
        </w:rPr>
        <w:t xml:space="preserve"> (arba)</w:t>
      </w:r>
    </w:p>
    <w:p w14:paraId="1275243A" w14:textId="1336090F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v)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9078D" w:rsidRPr="00F8694A">
        <w:rPr>
          <w:rFonts w:ascii="Helvetica" w:hAnsi="Helvetica" w:cs="Arial"/>
          <w:sz w:val="20"/>
          <w:szCs w:val="24"/>
          <w:lang w:val="lt-LT"/>
        </w:rPr>
        <w:t>fragmentas, kurio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39078D" w:rsidRPr="00F8694A">
        <w:rPr>
          <w:rFonts w:ascii="Helvetica" w:hAnsi="Helvetica" w:cs="Arial"/>
          <w:sz w:val="20"/>
          <w:szCs w:val="24"/>
          <w:lang w:val="lt-LT"/>
        </w:rPr>
        <w:t>ė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1621D38E" w14:textId="7DDDB1E1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720DF48">
          <v:shape id="_x0000_i1072" type="#_x0000_t75" style="width:73.5pt;height:84pt">
            <v:imagedata r:id="rId53" o:title=""/>
          </v:shape>
        </w:pict>
      </w:r>
    </w:p>
    <w:p w14:paraId="02BBEBC0" w14:textId="36C1C316" w:rsidR="009B6FB7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B6FB7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8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H, 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CH</w:t>
      </w:r>
      <w:r w:rsidR="009B6FB7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C(CH</w:t>
      </w:r>
      <w:r w:rsidR="009B6FB7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9B6FB7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59E12228" w14:textId="77777777" w:rsidR="0039078D" w:rsidRPr="00F8694A" w:rsidRDefault="0039078D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4FDEBE" w14:textId="1B064065" w:rsidR="009B6FB7" w:rsidRPr="00F8694A" w:rsidRDefault="009B6FB7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D00E22" w:rsidRPr="00F8694A">
        <w:rPr>
          <w:rFonts w:ascii="Helvetica" w:hAnsi="Helvetica" w:cs="Arial"/>
          <w:sz w:val="20"/>
          <w:szCs w:val="24"/>
          <w:lang w:val="lt-LT"/>
        </w:rPr>
        <w:t>Junginys pagal 2 punktą arb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59210F7E" w14:textId="2CE82C9A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6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645C37E7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</w:p>
    <w:p w14:paraId="40D97EAC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72DD5995" w14:textId="71FEEA62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lastRenderedPageBreak/>
        <w:t xml:space="preserve">(i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30C2A5D0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v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C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365FD9A1" w14:textId="6203E224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6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162CD0C1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H;</w:t>
      </w:r>
    </w:p>
    <w:p w14:paraId="505138BB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6FA35C0" w14:textId="18694FD8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i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[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]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="0039078D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7ECDC18" w14:textId="3973EDAF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iv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[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1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]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13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34C45A4A" w14:textId="19CCF700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y1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y13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abu nėra 2 ir nepriklausomai yra nuo 2 iki 4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6BC88CFE" w14:textId="0CE1DF96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2FC1F0D6" w14:textId="4D89E4CE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, y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= nuo 1 iki 6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b</w:t>
      </w:r>
      <w:proofErr w:type="spellEnd"/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zb</w:t>
      </w:r>
      <w:proofErr w:type="spellEnd"/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Arial"/>
          <w:sz w:val="20"/>
          <w:szCs w:val="24"/>
          <w:lang w:val="lt-LT"/>
        </w:rPr>
        <w:t>4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3E411669" w14:textId="1AC68931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v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>, y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= nuo 1 iki 6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62059DB9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i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C80AB69" w14:textId="74EDBC6A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i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 xml:space="preserve">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376BE6BE" w14:textId="6225593A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ii</w:t>
      </w:r>
      <w:proofErr w:type="spellEnd"/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4E967956" w14:textId="70411271" w:rsidR="003D4155" w:rsidRPr="00F8694A" w:rsidRDefault="00B45DDE" w:rsidP="00F869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910CFEE">
          <v:shape id="_x0000_i1073" type="#_x0000_t75" style="width:198.75pt;height:78pt">
            <v:imagedata r:id="rId54" o:title=""/>
          </v:shape>
        </w:pict>
      </w:r>
    </w:p>
    <w:p w14:paraId="11529666" w14:textId="3C9AB980" w:rsidR="009B6FB7" w:rsidRPr="00F8694A" w:rsidRDefault="00B3719B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</w:t>
      </w:r>
    </w:p>
    <w:p w14:paraId="10C26CDF" w14:textId="2EBD315A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aiv</w:t>
      </w:r>
      <w:proofErr w:type="spellEnd"/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30B8266C" w14:textId="21DEC319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35799D3">
          <v:shape id="_x0000_i1074" type="#_x0000_t75" style="width:246.75pt;height:68.25pt">
            <v:imagedata r:id="rId55" o:title=""/>
          </v:shape>
        </w:pict>
      </w:r>
    </w:p>
    <w:p w14:paraId="75877A1B" w14:textId="15A07107" w:rsidR="009B6FB7" w:rsidRPr="00F8694A" w:rsidRDefault="00736F43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y</w:t>
      </w:r>
      <w:r w:rsidR="009B6FB7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b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y</w:t>
      </w:r>
      <w:r w:rsidR="009B6FB7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c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Arial"/>
          <w:sz w:val="20"/>
          <w:szCs w:val="24"/>
          <w:lang w:val="lt-LT"/>
        </w:rPr>
        <w:t>yra nuo 1 iki 4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5C89C546" w14:textId="315B842B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D7D76" w:rsidRPr="00F8694A">
        <w:rPr>
          <w:rFonts w:ascii="Helvetica" w:hAnsi="Helvetica" w:cs="Arial"/>
          <w:sz w:val="20"/>
          <w:szCs w:val="24"/>
          <w:lang w:val="lt-LT"/>
        </w:rPr>
        <w:t>arba fragmentas, kurio formulė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57A7D3E1" w14:textId="1FA84E43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4CD0E12">
          <v:shape id="_x0000_i1075" type="#_x0000_t75" style="width:74.25pt;height:81.75pt">
            <v:imagedata r:id="rId56" o:title=""/>
          </v:shape>
        </w:pict>
      </w:r>
    </w:p>
    <w:p w14:paraId="0ECD4C73" w14:textId="69E51B6D" w:rsidR="009B6FB7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B6FB7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8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H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linijinis, šakotas arba ciklinis alkilas, turintis iki keturių anglies atomų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74FA8375" w14:textId="37BA4D6C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49921BBC" w14:textId="0E927D8E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a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</w:p>
    <w:p w14:paraId="6C6611A5" w14:textId="382572B2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F64EE9F">
          <v:shape id="_x0000_i1076" type="#_x0000_t75" style="width:103.5pt;height:95.25pt">
            <v:imagedata r:id="rId57" o:title=""/>
          </v:shape>
        </w:pict>
      </w:r>
    </w:p>
    <w:p w14:paraId="1D9D3DE8" w14:textId="4719CBB1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nuo 1 iki 6</w:t>
      </w:r>
      <w:r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057B70BD" w14:textId="5E46B0D7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c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</w:p>
    <w:p w14:paraId="2C7090FF" w14:textId="4DD1217B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E765B80">
          <v:shape id="_x0000_i1077" type="#_x0000_t75" style="width:171pt;height:41.25pt">
            <v:imagedata r:id="rId58" o:title=""/>
          </v:shape>
        </w:pict>
      </w:r>
    </w:p>
    <w:p w14:paraId="43805D5C" w14:textId="405B2F36" w:rsidR="009B6FB7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A</w:t>
      </w:r>
      <w:r w:rsidR="009B6FB7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b1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627BB39F" w14:textId="56446637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5F1EA148" w14:textId="702CE987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12151B8">
          <v:shape id="_x0000_i1078" type="#_x0000_t75" style="width:81pt;height:40.5pt">
            <v:imagedata r:id="rId59" o:title=""/>
          </v:shape>
        </w:pict>
      </w:r>
    </w:p>
    <w:p w14:paraId="5B1C41AC" w14:textId="21A31211" w:rsidR="009B6FB7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1E8" w:rsidRPr="00F8694A">
        <w:rPr>
          <w:rFonts w:ascii="Helvetica" w:hAnsi="Helvetica" w:cs="Arial"/>
          <w:sz w:val="20"/>
          <w:szCs w:val="24"/>
          <w:lang w:val="lt-LT"/>
        </w:rPr>
        <w:t>yra nuo 1 iki 6</w:t>
      </w:r>
      <w:r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2A1A9A34" w14:textId="676744CA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ii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3094FAB6" w14:textId="77AE3D25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DA4834E">
          <v:shape id="_x0000_i1079" type="#_x0000_t75" style="width:109.5pt;height:42pt">
            <v:imagedata r:id="rId60" o:title=""/>
          </v:shape>
        </w:pict>
      </w:r>
    </w:p>
    <w:p w14:paraId="7FB77666" w14:textId="3978CE6A" w:rsidR="009B6FB7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y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nuo 1 iki 5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; ir</w:t>
      </w:r>
    </w:p>
    <w:p w14:paraId="3C46187F" w14:textId="38836905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d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, kurio formulė :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m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O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m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= nuo 1 iki 5</w:t>
      </w:r>
      <w:r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n= 0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1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iki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4;</w:t>
      </w:r>
    </w:p>
    <w:p w14:paraId="68269A46" w14:textId="78FE6056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2BF95CFA" w14:textId="1FB0C3E6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79731FBE" w14:textId="6F4F5387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b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23E1B2C6" w14:textId="763B90FD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7E8326D">
          <v:shape id="_x0000_i1080" type="#_x0000_t75" style="width:64.5pt;height:69pt">
            <v:imagedata r:id="rId61" o:title=""/>
          </v:shape>
        </w:pict>
      </w:r>
    </w:p>
    <w:p w14:paraId="39A78803" w14:textId="34E83F95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D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5AEFDA77" w14:textId="4471BF8D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a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6D9917DD" w14:textId="262D4085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EFB7EA8">
          <v:shape id="_x0000_i1081" type="#_x0000_t75" style="width:225.75pt;height:66pt">
            <v:imagedata r:id="rId62" o:title=""/>
          </v:shape>
        </w:pict>
      </w:r>
    </w:p>
    <w:p w14:paraId="50B0BEBE" w14:textId="41B63078" w:rsidR="009B6FB7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E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CH</w:t>
      </w:r>
      <w:r w:rsidR="009B6FB7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(CH</w:t>
      </w:r>
      <w:r w:rsidR="009B6FB7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)</w:t>
      </w:r>
      <w:r w:rsidR="009B6FB7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B6FB7" w:rsidRPr="00F8694A">
        <w:rPr>
          <w:rFonts w:ascii="Helvetica" w:hAnsi="Helvetica" w:cs="Cambria Math"/>
          <w:sz w:val="20"/>
          <w:szCs w:val="24"/>
          <w:vertAlign w:val="subscript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O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tokie, kaip nurodyta aukščiau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;</w:t>
      </w:r>
    </w:p>
    <w:p w14:paraId="732E8631" w14:textId="3AFB31FA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b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0B1BB5CF" w14:textId="745EC49E" w:rsidR="003D4155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8AC8890">
          <v:shape id="_x0000_i1082" type="#_x0000_t75" style="width:213.75pt;height:65.25pt">
            <v:imagedata r:id="rId63" o:title=""/>
          </v:shape>
        </w:pict>
      </w:r>
    </w:p>
    <w:p w14:paraId="26945DD2" w14:textId="74EE6806" w:rsidR="009B6FB7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tokie, kaip nurodyta aukščiau</w:t>
      </w:r>
      <w:r w:rsidRPr="00F8694A">
        <w:rPr>
          <w:rFonts w:ascii="Helvetica" w:hAnsi="Helvetica" w:cs="Arial"/>
          <w:sz w:val="20"/>
          <w:szCs w:val="24"/>
          <w:lang w:val="lt-LT"/>
        </w:rPr>
        <w:t>; arba</w:t>
      </w:r>
    </w:p>
    <w:p w14:paraId="4B85B62C" w14:textId="426973F6" w:rsidR="003D4155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(c</w:t>
      </w:r>
      <w:r w:rsidR="00DE04F1" w:rsidRPr="00F8694A">
        <w:rPr>
          <w:rFonts w:ascii="Helvetica" w:hAnsi="Helvetica" w:cs="Arial"/>
          <w:sz w:val="20"/>
          <w:szCs w:val="24"/>
          <w:lang w:val="lt-LT"/>
        </w:rPr>
        <w:t>) fragmentas, kurio formulė :</w:t>
      </w:r>
    </w:p>
    <w:p w14:paraId="32DD5830" w14:textId="2428E25E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CA9CBD8">
          <v:shape id="_x0000_i1083" type="#_x0000_t75" style="width:255pt;height:93pt">
            <v:imagedata r:id="rId64" o:title=""/>
          </v:shape>
        </w:pict>
      </w:r>
    </w:p>
    <w:p w14:paraId="0742B14C" w14:textId="68D67C43" w:rsidR="009B6FB7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, R</w:t>
      </w:r>
      <w:r w:rsidR="009B6FB7"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34b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B6FB7"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H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linijinis, šakotas arba ciklinis alkilas, turintis iki keturių anglies atomų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E55DA5" w:rsidRPr="00F8694A">
        <w:rPr>
          <w:rFonts w:ascii="Helvetica" w:hAnsi="Helvetica" w:cs="Arial"/>
          <w:sz w:val="20"/>
          <w:szCs w:val="24"/>
          <w:lang w:val="lt-LT"/>
        </w:rPr>
        <w:t>yra tokie, kaip nurodyta aukščiau</w:t>
      </w:r>
      <w:r w:rsidR="009B6FB7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2B091E1F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DD4D58" w14:textId="138B7203" w:rsidR="009B6FB7" w:rsidRPr="00F8694A" w:rsidRDefault="009B6FB7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Arial"/>
          <w:sz w:val="20"/>
          <w:szCs w:val="24"/>
          <w:lang w:val="lt-LT"/>
        </w:rPr>
        <w:t>7</w:t>
      </w:r>
      <w:r w:rsidR="008956A3" w:rsidRPr="00F8694A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3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5, </w:t>
      </w:r>
      <w:r w:rsidR="008956A3" w:rsidRPr="00F8694A">
        <w:rPr>
          <w:rFonts w:ascii="Helvetica" w:hAnsi="Helvetica" w:cs="Arial"/>
          <w:sz w:val="20"/>
          <w:szCs w:val="24"/>
          <w:lang w:val="lt-LT"/>
        </w:rPr>
        <w:t>pasirinktinai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- 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1B9E1F07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264CB9" w14:textId="3E5E482E" w:rsidR="009B6FB7" w:rsidRPr="00F8694A" w:rsidRDefault="009B6FB7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8956A3" w:rsidRPr="00F8694A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2, 7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Arial"/>
          <w:sz w:val="20"/>
          <w:szCs w:val="24"/>
          <w:lang w:val="lt-LT"/>
        </w:rPr>
        <w:t>8</w:t>
      </w:r>
      <w:r w:rsidR="008956A3" w:rsidRPr="00F8694A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B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fragmentas, kurio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ė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1A2650E7" w14:textId="2EF86E57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75EC904">
          <v:shape id="_x0000_i1084" type="#_x0000_t75" style="width:72.75pt;height:75pt">
            <v:imagedata r:id="rId65" o:title=""/>
          </v:shape>
        </w:pict>
      </w:r>
    </w:p>
    <w:p w14:paraId="037FA578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D3DD3B" w14:textId="10FDC467" w:rsidR="009B6FB7" w:rsidRPr="00F8694A" w:rsidRDefault="009B6FB7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7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–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9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ų arb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6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H, </w:t>
      </w:r>
      <w:r w:rsidR="008956A3" w:rsidRPr="00F8694A">
        <w:rPr>
          <w:rFonts w:ascii="Helvetica" w:hAnsi="Helvetica" w:cs="Arial"/>
          <w:sz w:val="20"/>
          <w:szCs w:val="24"/>
          <w:lang w:val="lt-LT"/>
        </w:rPr>
        <w:t>pasirinktinai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.</w:t>
      </w:r>
    </w:p>
    <w:p w14:paraId="031456E8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D70C96" w14:textId="10438B66" w:rsidR="009B6FB7" w:rsidRPr="00F8694A" w:rsidRDefault="009B6FB7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Junginys pagal bet kurį iš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7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-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0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ų arb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z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Arial"/>
          <w:sz w:val="20"/>
          <w:szCs w:val="24"/>
          <w:lang w:val="lt-LT"/>
        </w:rPr>
        <w:t>1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6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H-C(O)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= nuo 1 iki 6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N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F8694A">
        <w:rPr>
          <w:rFonts w:ascii="Helvetica" w:hAnsi="Helvetica" w:cs="Arial"/>
          <w:sz w:val="20"/>
          <w:szCs w:val="24"/>
          <w:lang w:val="lt-LT"/>
        </w:rPr>
        <w:t>(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F8694A">
        <w:rPr>
          <w:rFonts w:ascii="Helvetica" w:hAnsi="Helvetica" w:cs="Arial"/>
          <w:sz w:val="20"/>
          <w:szCs w:val="24"/>
          <w:lang w:val="lt-LT"/>
        </w:rPr>
        <w:t>)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F8694A">
        <w:rPr>
          <w:rFonts w:ascii="Helvetica" w:hAnsi="Helvetica" w:cs="Arial"/>
          <w:sz w:val="20"/>
          <w:szCs w:val="24"/>
          <w:lang w:val="lt-LT"/>
        </w:rPr>
        <w:t>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a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F8694A">
        <w:rPr>
          <w:rFonts w:ascii="Helvetica" w:hAnsi="Helvetica" w:cs="Arial"/>
          <w:sz w:val="20"/>
          <w:szCs w:val="24"/>
          <w:vertAlign w:val="superscript"/>
          <w:lang w:val="lt-LT"/>
        </w:rPr>
        <w:t>14ca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F8694A">
        <w:rPr>
          <w:rFonts w:ascii="Helvetica" w:hAnsi="Helvetica" w:cs="Cambria Math"/>
          <w:sz w:val="20"/>
          <w:szCs w:val="24"/>
          <w:lang w:val="lt-LT"/>
        </w:rPr>
        <w:t>‑</w:t>
      </w:r>
      <w:r w:rsidRPr="00F8694A">
        <w:rPr>
          <w:rFonts w:ascii="Helvetica" w:hAnsi="Helvetica" w:cs="Arial"/>
          <w:sz w:val="20"/>
          <w:szCs w:val="24"/>
          <w:lang w:val="lt-LT"/>
        </w:rPr>
        <w:t>CH</w:t>
      </w:r>
      <w:r w:rsidRPr="00F8694A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</w:p>
    <w:p w14:paraId="677BD7B7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AA7A9F" w14:textId="2C5B1E8F" w:rsidR="009B6FB7" w:rsidRPr="00F8694A" w:rsidRDefault="009B6FB7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ą, kuris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grupės, kurią sudaro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0F2D7D64" w14:textId="6C4A1F28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12188F7">
          <v:shape id="_x0000_i1085" type="#_x0000_t75" style="width:495pt;height:188.25pt">
            <v:imagedata r:id="rId66" o:title=""/>
          </v:shape>
        </w:pict>
      </w:r>
    </w:p>
    <w:p w14:paraId="529C0F5C" w14:textId="40C8264C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F4CAC5F">
          <v:shape id="_x0000_i1086" type="#_x0000_t75" style="width:298.5pt;height:204pt">
            <v:imagedata r:id="rId67" o:title=""/>
          </v:shape>
        </w:pict>
      </w:r>
    </w:p>
    <w:p w14:paraId="307C0CE1" w14:textId="31BD9227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25C9872C">
          <v:shape id="_x0000_i1087" type="#_x0000_t75" style="width:493.5pt;height:170.25pt">
            <v:imagedata r:id="rId68" o:title=""/>
          </v:shape>
        </w:pict>
      </w:r>
    </w:p>
    <w:p w14:paraId="7BF259AC" w14:textId="77176DE3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83EBA0A">
          <v:shape id="_x0000_i1088" type="#_x0000_t75" style="width:494.25pt;height:197.25pt">
            <v:imagedata r:id="rId69" o:title=""/>
          </v:shape>
        </w:pict>
      </w:r>
    </w:p>
    <w:p w14:paraId="5B4AFB61" w14:textId="082319B9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3D65E8B">
          <v:shape id="_x0000_i1089" type="#_x0000_t75" style="width:495pt;height:224.25pt">
            <v:imagedata r:id="rId70" o:title=""/>
          </v:shape>
        </w:pict>
      </w:r>
    </w:p>
    <w:p w14:paraId="542D6C10" w14:textId="224BA23E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13A469A">
          <v:shape id="_x0000_i1090" type="#_x0000_t75" style="width:240pt;height:165pt">
            <v:imagedata r:id="rId71" o:title=""/>
          </v:shape>
        </w:pict>
      </w:r>
    </w:p>
    <w:p w14:paraId="6B15BD4E" w14:textId="5C970FF9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F154242">
          <v:shape id="_x0000_i1091" type="#_x0000_t75" style="width:492pt;height:174.75pt">
            <v:imagedata r:id="rId72" o:title=""/>
          </v:shape>
        </w:pict>
      </w:r>
    </w:p>
    <w:p w14:paraId="4146CFB5" w14:textId="7D108751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59151BB">
          <v:shape id="_x0000_i1092" type="#_x0000_t75" style="width:495pt;height:168pt">
            <v:imagedata r:id="rId73" o:title=""/>
          </v:shape>
        </w:pict>
      </w:r>
    </w:p>
    <w:p w14:paraId="5F4FBD4C" w14:textId="36D75816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0CAC1CA">
          <v:shape id="_x0000_i1093" type="#_x0000_t75" style="width:243.75pt;height:156.75pt">
            <v:imagedata r:id="rId74" o:title=""/>
          </v:shape>
        </w:pict>
      </w:r>
    </w:p>
    <w:p w14:paraId="42F37D64" w14:textId="2A2C0267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246A6A6C">
          <v:shape id="_x0000_i1094" type="#_x0000_t75" style="width:494.25pt;height:187.5pt">
            <v:imagedata r:id="rId75" o:title=""/>
          </v:shape>
        </w:pict>
      </w:r>
    </w:p>
    <w:p w14:paraId="2B1CE0CE" w14:textId="6317FA6B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221C1BE">
          <v:shape id="_x0000_i1095" type="#_x0000_t75" style="width:495pt;height:177pt">
            <v:imagedata r:id="rId76" o:title=""/>
          </v:shape>
        </w:pict>
      </w:r>
    </w:p>
    <w:p w14:paraId="1AB0B10E" w14:textId="332DD5B8" w:rsidR="008514EF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 xml:space="preserve"> A-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farmaciniu požiūriu priimtinas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 xml:space="preserve"> ani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j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>on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as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75614DEF" w14:textId="77777777" w:rsidR="008514EF" w:rsidRPr="00F8694A" w:rsidRDefault="008514E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72D5DF" w14:textId="676675E6" w:rsidR="009B6FB7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ą, kuris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yra parinktas iš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grupės, kurią sudaro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08DC27B3" w14:textId="4B65345E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5E9ED9B">
          <v:shape id="_x0000_i1096" type="#_x0000_t75" style="width:495pt;height:228pt">
            <v:imagedata r:id="rId77" o:title=""/>
          </v:shape>
        </w:pict>
      </w:r>
    </w:p>
    <w:p w14:paraId="6F7AF736" w14:textId="061AB2EF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1F946B2">
          <v:shape id="_x0000_i1097" type="#_x0000_t75" style="width:499.5pt;height:200.25pt">
            <v:imagedata r:id="rId78" o:title=""/>
          </v:shape>
        </w:pict>
      </w:r>
    </w:p>
    <w:p w14:paraId="29102311" w14:textId="53F47E7C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473119C">
          <v:shape id="_x0000_i1098" type="#_x0000_t75" style="width:252.75pt;height:174pt">
            <v:imagedata r:id="rId79" o:title=""/>
          </v:shape>
        </w:pict>
      </w:r>
    </w:p>
    <w:p w14:paraId="7A6EF51A" w14:textId="369699F8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0050149">
          <v:shape id="_x0000_i1099" type="#_x0000_t75" style="width:494.25pt;height:188.25pt">
            <v:imagedata r:id="rId80" o:title=""/>
          </v:shape>
        </w:pict>
      </w:r>
    </w:p>
    <w:p w14:paraId="45B9E8EB" w14:textId="31F41DB9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7D8C8D6D">
          <v:shape id="_x0000_i1100" type="#_x0000_t75" style="width:495pt;height:210pt">
            <v:imagedata r:id="rId81" o:title=""/>
          </v:shape>
        </w:pict>
      </w:r>
    </w:p>
    <w:p w14:paraId="35F9D6A9" w14:textId="7AC6CEBD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42D400E">
          <v:shape id="_x0000_i1101" type="#_x0000_t75" style="width:494.25pt;height:195.75pt">
            <v:imagedata r:id="rId82" o:title=""/>
          </v:shape>
        </w:pict>
      </w:r>
    </w:p>
    <w:p w14:paraId="1EC6A59F" w14:textId="3EA44551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22CD5D3">
          <v:shape id="_x0000_i1102" type="#_x0000_t75" style="width:494.25pt;height:226.5pt">
            <v:imagedata r:id="rId83" o:title=""/>
          </v:shape>
        </w:pict>
      </w:r>
    </w:p>
    <w:p w14:paraId="516C9F7A" w14:textId="786876EC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04D3001D">
          <v:shape id="_x0000_i1103" type="#_x0000_t75" style="width:499.5pt;height:193.5pt">
            <v:imagedata r:id="rId84" o:title=""/>
          </v:shape>
        </w:pict>
      </w:r>
    </w:p>
    <w:p w14:paraId="5579034C" w14:textId="4E13A7C0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587B405">
          <v:shape id="_x0000_i1104" type="#_x0000_t75" style="width:498pt;height:173.25pt">
            <v:imagedata r:id="rId85" o:title=""/>
          </v:shape>
        </w:pict>
      </w:r>
    </w:p>
    <w:p w14:paraId="3EC11418" w14:textId="1641274D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84A5AD6">
          <v:shape id="_x0000_i1105" type="#_x0000_t75" style="width:495.75pt;height:201pt">
            <v:imagedata r:id="rId86" o:title=""/>
          </v:shape>
        </w:pict>
      </w:r>
    </w:p>
    <w:p w14:paraId="1C1CD7E0" w14:textId="2E9F6E1A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5164714B">
          <v:shape id="_x0000_i1106" type="#_x0000_t75" style="width:492pt;height:192pt">
            <v:imagedata r:id="rId87" o:title=""/>
          </v:shape>
        </w:pict>
      </w:r>
    </w:p>
    <w:p w14:paraId="2405EB3C" w14:textId="6B429102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079341B">
          <v:shape id="_x0000_i1107" type="#_x0000_t75" style="width:494.25pt;height:213.75pt">
            <v:imagedata r:id="rId88" o:title=""/>
          </v:shape>
        </w:pict>
      </w:r>
    </w:p>
    <w:p w14:paraId="27ECED63" w14:textId="5232F34C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F5AF900">
          <v:shape id="_x0000_i1108" type="#_x0000_t75" style="width:495.75pt;height:177.75pt">
            <v:imagedata r:id="rId89" o:title=""/>
          </v:shape>
        </w:pict>
      </w:r>
    </w:p>
    <w:p w14:paraId="230328C0" w14:textId="4222C171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78F6C3CD">
          <v:shape id="_x0000_i1109" type="#_x0000_t75" style="width:494.25pt;height:230.25pt">
            <v:imagedata r:id="rId90" o:title=""/>
          </v:shape>
        </w:pict>
      </w:r>
    </w:p>
    <w:p w14:paraId="4B723BFE" w14:textId="1F9A8CA5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470BA59">
          <v:shape id="_x0000_i1110" type="#_x0000_t75" style="width:495.75pt;height:183pt">
            <v:imagedata r:id="rId91" o:title=""/>
          </v:shape>
        </w:pict>
      </w:r>
    </w:p>
    <w:p w14:paraId="21D0A79E" w14:textId="798024ED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477C44F">
          <v:shape id="_x0000_i1111" type="#_x0000_t75" style="width:494.25pt;height:156.75pt">
            <v:imagedata r:id="rId92" o:title=""/>
          </v:shape>
        </w:pict>
      </w:r>
    </w:p>
    <w:p w14:paraId="0E9B23DC" w14:textId="7C8B46BE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CF6C0C5">
          <v:shape id="_x0000_i1112" type="#_x0000_t75" style="width:495pt;height:162pt">
            <v:imagedata r:id="rId93" o:title=""/>
          </v:shape>
        </w:pict>
      </w:r>
    </w:p>
    <w:p w14:paraId="628F1422" w14:textId="5B089AB1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0A82FCE9">
          <v:shape id="_x0000_i1113" type="#_x0000_t75" style="width:495pt;height:155.25pt">
            <v:imagedata r:id="rId94" o:title=""/>
          </v:shape>
        </w:pict>
      </w:r>
    </w:p>
    <w:p w14:paraId="0FEC8A6F" w14:textId="0677D3FE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5E33AE9">
          <v:shape id="_x0000_i1114" type="#_x0000_t75" style="width:494.25pt;height:158.25pt">
            <v:imagedata r:id="rId95" o:title=""/>
          </v:shape>
        </w:pict>
      </w:r>
    </w:p>
    <w:p w14:paraId="69AF7243" w14:textId="5C71C4DF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B2BCBCD">
          <v:shape id="_x0000_i1115" type="#_x0000_t75" style="width:496.5pt;height:158.25pt">
            <v:imagedata r:id="rId96" o:title=""/>
          </v:shape>
        </w:pict>
      </w:r>
    </w:p>
    <w:p w14:paraId="69E783AB" w14:textId="561E13CE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EB879C6">
          <v:shape id="_x0000_i1116" type="#_x0000_t75" style="width:245.25pt;height:162pt">
            <v:imagedata r:id="rId97" o:title=""/>
          </v:shape>
        </w:pict>
      </w:r>
    </w:p>
    <w:p w14:paraId="037DDB68" w14:textId="406183E0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49483B7">
          <v:shape id="_x0000_i1117" type="#_x0000_t75" style="width:495pt;height:183.75pt">
            <v:imagedata r:id="rId98" o:title=""/>
          </v:shape>
        </w:pict>
      </w:r>
    </w:p>
    <w:p w14:paraId="33997A53" w14:textId="05FE6666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79B03C4">
          <v:shape id="_x0000_i1118" type="#_x0000_t75" style="width:494.25pt;height:165.75pt">
            <v:imagedata r:id="rId99" o:title=""/>
          </v:shape>
        </w:pict>
      </w:r>
    </w:p>
    <w:p w14:paraId="0A025106" w14:textId="74CADCF6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DC5F1E5">
          <v:shape id="_x0000_i1119" type="#_x0000_t75" style="width:243.75pt;height:155.25pt">
            <v:imagedata r:id="rId100" o:title=""/>
          </v:shape>
        </w:pict>
      </w:r>
    </w:p>
    <w:p w14:paraId="72490546" w14:textId="7B2E3540" w:rsidR="009B6FB7" w:rsidRPr="00F8694A" w:rsidRDefault="00B45DDE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A435E31">
          <v:shape id="_x0000_i1120" type="#_x0000_t75" style="width:240.75pt;height:149.25pt">
            <v:imagedata r:id="rId101" o:title=""/>
          </v:shape>
        </w:pict>
      </w:r>
    </w:p>
    <w:p w14:paraId="4ACC166E" w14:textId="2D959B56" w:rsidR="009B6FB7" w:rsidRPr="00F8694A" w:rsidRDefault="008514E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ir</w:t>
      </w:r>
    </w:p>
    <w:p w14:paraId="21682013" w14:textId="21A5E592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2ACD3CA">
          <v:shape id="_x0000_i1121" type="#_x0000_t75" style="width:251.25pt;height:168pt">
            <v:imagedata r:id="rId102" o:title=""/>
          </v:shape>
        </w:pict>
      </w:r>
    </w:p>
    <w:p w14:paraId="36FA481E" w14:textId="4D64C5BA" w:rsidR="008514EF" w:rsidRPr="00F8694A" w:rsidRDefault="00514085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arba bet kokia farmaciniu požiūriu priimtina jo druska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5607E0FF" w14:textId="77777777" w:rsidR="008514EF" w:rsidRPr="00F8694A" w:rsidRDefault="008514E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90615F" w14:textId="6AB993F1" w:rsidR="009B6FB7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ą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kurio struktūra yra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73517A12" w14:textId="52FF6616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E285312">
          <v:shape id="_x0000_i1122" type="#_x0000_t75" style="width:312.75pt;height:218.25pt">
            <v:imagedata r:id="rId103" o:title=""/>
          </v:shape>
        </w:pict>
      </w:r>
    </w:p>
    <w:p w14:paraId="0B3FAC0E" w14:textId="6CD9E325" w:rsidR="008514EF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 xml:space="preserve"> A-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farmaciniu požiūriu priimtinas anijonas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13DB596D" w14:textId="77777777" w:rsidR="008514EF" w:rsidRPr="00F8694A" w:rsidRDefault="008514E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CAAEE5" w14:textId="7A808D01" w:rsidR="009B6FB7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4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>kur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junginys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yra:</w:t>
      </w:r>
    </w:p>
    <w:p w14:paraId="7C976959" w14:textId="29B23F07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E7461DB">
          <v:shape id="_x0000_i1123" type="#_x0000_t75" style="width:313.5pt;height:220.5pt">
            <v:imagedata r:id="rId104" o:title=""/>
          </v:shape>
        </w:pict>
      </w:r>
    </w:p>
    <w:p w14:paraId="4C2287DE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A28C01" w14:textId="2F3A6582" w:rsidR="009B6FB7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6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ą, kurio struktūra yra</w:t>
      </w:r>
      <w:r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463D7254" w14:textId="02353A9E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D11E25F">
          <v:shape id="_x0000_i1124" type="#_x0000_t75" style="width:344.25pt;height:210.75pt">
            <v:imagedata r:id="rId105" o:title=""/>
          </v:shape>
        </w:pict>
      </w:r>
    </w:p>
    <w:p w14:paraId="692B369B" w14:textId="60C415FB" w:rsidR="008514EF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 xml:space="preserve"> A-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farmaciniu požiūriu priimtinas anijonas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7F936A5F" w14:textId="77777777" w:rsidR="008514EF" w:rsidRPr="00F8694A" w:rsidRDefault="008514E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8D1A943" w14:textId="5A582182" w:rsidR="009B6FB7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7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6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ą, kur junginys yra</w:t>
      </w:r>
      <w:r w:rsidR="00951013" w:rsidRPr="00F8694A">
        <w:rPr>
          <w:rFonts w:ascii="Helvetica" w:hAnsi="Helvetica" w:cs="Arial"/>
          <w:sz w:val="20"/>
          <w:szCs w:val="24"/>
          <w:lang w:val="lt-LT"/>
        </w:rPr>
        <w:t>:</w:t>
      </w:r>
    </w:p>
    <w:p w14:paraId="751756F4" w14:textId="7DB3F3B3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24BBE78">
          <v:shape id="_x0000_i1125" type="#_x0000_t75" style="width:348pt;height:214.5pt">
            <v:imagedata r:id="rId106" o:title=""/>
          </v:shape>
        </w:pict>
      </w:r>
    </w:p>
    <w:p w14:paraId="27097823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328171" w14:textId="6AE7355B" w:rsidR="009B6FB7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8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punktą, kurio struktūra yra:</w:t>
      </w:r>
    </w:p>
    <w:p w14:paraId="6C62D0F5" w14:textId="304731B9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EDF6960">
          <v:shape id="_x0000_i1126" type="#_x0000_t75" style="width:309pt;height:204pt">
            <v:imagedata r:id="rId107" o:title=""/>
          </v:shape>
        </w:pict>
      </w:r>
    </w:p>
    <w:p w14:paraId="3E22FD05" w14:textId="66930109" w:rsidR="008514EF" w:rsidRPr="00F8694A" w:rsidRDefault="00AA2BC6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>kur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 xml:space="preserve"> A-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farmaciniu požiūriu priimtinas anijonas</w:t>
      </w:r>
      <w:r w:rsidR="008514EF"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555162B5" w14:textId="77777777" w:rsidR="008514EF" w:rsidRPr="00F8694A" w:rsidRDefault="008514EF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5C1294" w14:textId="062BBF23" w:rsidR="00514085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19. </w:t>
      </w:r>
      <w:r w:rsidR="00B3719B" w:rsidRPr="00F8694A">
        <w:rPr>
          <w:rFonts w:ascii="Helvetica" w:hAnsi="Helvetica" w:cs="Arial"/>
          <w:sz w:val="20"/>
          <w:szCs w:val="24"/>
          <w:lang w:val="lt-LT"/>
        </w:rPr>
        <w:t>Junginys pagal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18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 xml:space="preserve"> punktą, kur junginys yra:</w:t>
      </w:r>
    </w:p>
    <w:p w14:paraId="11CA59F6" w14:textId="705D8D26" w:rsidR="009B6FB7" w:rsidRPr="00F8694A" w:rsidRDefault="00B45DDE" w:rsidP="00B45DD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28E1D8E">
          <v:shape id="_x0000_i1127" type="#_x0000_t75" style="width:331.5pt;height:220.5pt">
            <v:imagedata r:id="rId108" o:title=""/>
          </v:shape>
        </w:pict>
      </w:r>
    </w:p>
    <w:p w14:paraId="1AF81793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66A7D3" w14:textId="09A5773B" w:rsidR="009B6FB7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20. </w:t>
      </w:r>
      <w:r w:rsidR="00514085" w:rsidRPr="00F8694A">
        <w:rPr>
          <w:rFonts w:ascii="Helvetica" w:hAnsi="Helvetica" w:cs="Arial"/>
          <w:sz w:val="20"/>
          <w:szCs w:val="24"/>
          <w:lang w:val="lt-LT"/>
        </w:rPr>
        <w:t>Kompozicija, apimanti bent vieną junginį pagal bet kurį iš 1–19 punktų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>ą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 xml:space="preserve"> jo drusk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>ą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>bent vieną farmaciniu požiūriu priimtiną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>pagalbinę medžiagą</w:t>
      </w:r>
      <w:r w:rsidRPr="00F8694A">
        <w:rPr>
          <w:rFonts w:ascii="Helvetica" w:hAnsi="Helvetica" w:cs="Arial"/>
          <w:sz w:val="20"/>
          <w:szCs w:val="24"/>
          <w:lang w:val="lt-LT"/>
        </w:rPr>
        <w:t>.</w:t>
      </w:r>
    </w:p>
    <w:p w14:paraId="0B0FB50E" w14:textId="77777777" w:rsidR="009B6FB7" w:rsidRPr="00F8694A" w:rsidRDefault="009B6FB7" w:rsidP="00F8694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D74013" w14:textId="7505F02C" w:rsidR="009B6FB7" w:rsidRPr="00F8694A" w:rsidRDefault="008514EF" w:rsidP="00F8694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8694A">
        <w:rPr>
          <w:rFonts w:ascii="Helvetica" w:hAnsi="Helvetica" w:cs="Arial"/>
          <w:sz w:val="20"/>
          <w:szCs w:val="24"/>
          <w:lang w:val="lt-LT"/>
        </w:rPr>
        <w:t xml:space="preserve">21. 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 xml:space="preserve">Junginys pagal bet kurį iš 1–19 punktų 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1D1513" w:rsidRPr="00F8694A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F8694A">
        <w:rPr>
          <w:rFonts w:ascii="Helvetica" w:hAnsi="Helvetica" w:cs="Arial"/>
          <w:sz w:val="20"/>
          <w:szCs w:val="24"/>
          <w:lang w:val="lt-LT"/>
        </w:rPr>
        <w:t>,</w:t>
      </w:r>
      <w:r w:rsidR="00AA2BC6" w:rsidRPr="00F8694A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>kompozicija pagal 20 punktą,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>skirti naudoti gydant</w:t>
      </w:r>
      <w:r w:rsidRPr="00F8694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8694A">
        <w:rPr>
          <w:rFonts w:ascii="Helvetica" w:hAnsi="Helvetica" w:cs="Arial"/>
          <w:sz w:val="20"/>
          <w:szCs w:val="24"/>
          <w:lang w:val="lt-LT"/>
        </w:rPr>
        <w:t>h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>i</w:t>
      </w:r>
      <w:r w:rsidRPr="00F8694A">
        <w:rPr>
          <w:rFonts w:ascii="Helvetica" w:hAnsi="Helvetica" w:cs="Arial"/>
          <w:sz w:val="20"/>
          <w:szCs w:val="24"/>
          <w:lang w:val="lt-LT"/>
        </w:rPr>
        <w:t>percholesterolemi</w:t>
      </w:r>
      <w:r w:rsidR="00221520" w:rsidRPr="00F8694A">
        <w:rPr>
          <w:rFonts w:ascii="Helvetica" w:hAnsi="Helvetica" w:cs="Arial"/>
          <w:sz w:val="20"/>
          <w:szCs w:val="24"/>
          <w:lang w:val="lt-LT"/>
        </w:rPr>
        <w:t>ją</w:t>
      </w:r>
      <w:proofErr w:type="spellEnd"/>
      <w:r w:rsidRPr="00F8694A">
        <w:rPr>
          <w:rFonts w:ascii="Helvetica" w:hAnsi="Helvetica" w:cs="Arial"/>
          <w:sz w:val="20"/>
          <w:szCs w:val="24"/>
          <w:lang w:val="lt-LT"/>
        </w:rPr>
        <w:t>.</w:t>
      </w:r>
    </w:p>
    <w:sectPr w:rsidR="009B6FB7" w:rsidRPr="00F8694A" w:rsidSect="00F8694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28A7C2" w14:textId="77777777" w:rsidR="00073ED7" w:rsidRDefault="00073ED7" w:rsidP="007B0A41">
      <w:pPr>
        <w:spacing w:after="0" w:line="240" w:lineRule="auto"/>
      </w:pPr>
      <w:r>
        <w:separator/>
      </w:r>
    </w:p>
  </w:endnote>
  <w:endnote w:type="continuationSeparator" w:id="0">
    <w:p w14:paraId="576FFFB0" w14:textId="77777777" w:rsidR="00073ED7" w:rsidRDefault="00073ED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31B5B" w14:textId="77777777" w:rsidR="00073ED7" w:rsidRDefault="00073ED7" w:rsidP="007B0A41">
      <w:pPr>
        <w:spacing w:after="0" w:line="240" w:lineRule="auto"/>
      </w:pPr>
      <w:r>
        <w:separator/>
      </w:r>
    </w:p>
  </w:footnote>
  <w:footnote w:type="continuationSeparator" w:id="0">
    <w:p w14:paraId="05A85972" w14:textId="77777777" w:rsidR="00073ED7" w:rsidRDefault="00073ED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2703"/>
    <w:rsid w:val="00007436"/>
    <w:rsid w:val="00010A56"/>
    <w:rsid w:val="00035E1E"/>
    <w:rsid w:val="00050629"/>
    <w:rsid w:val="00052CC3"/>
    <w:rsid w:val="00065F0D"/>
    <w:rsid w:val="00070D8A"/>
    <w:rsid w:val="00073ED7"/>
    <w:rsid w:val="000816AE"/>
    <w:rsid w:val="00092D0B"/>
    <w:rsid w:val="000D5C84"/>
    <w:rsid w:val="000E4FB6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D1513"/>
    <w:rsid w:val="001F266E"/>
    <w:rsid w:val="00206546"/>
    <w:rsid w:val="00215E69"/>
    <w:rsid w:val="00220DDC"/>
    <w:rsid w:val="00221520"/>
    <w:rsid w:val="00223739"/>
    <w:rsid w:val="00223910"/>
    <w:rsid w:val="00234E11"/>
    <w:rsid w:val="002505A3"/>
    <w:rsid w:val="0025675F"/>
    <w:rsid w:val="00260D4E"/>
    <w:rsid w:val="00263A3E"/>
    <w:rsid w:val="00270962"/>
    <w:rsid w:val="0027543F"/>
    <w:rsid w:val="00281278"/>
    <w:rsid w:val="002815BC"/>
    <w:rsid w:val="002837FC"/>
    <w:rsid w:val="0029749A"/>
    <w:rsid w:val="002C406E"/>
    <w:rsid w:val="002D21AE"/>
    <w:rsid w:val="0030757D"/>
    <w:rsid w:val="00316FB7"/>
    <w:rsid w:val="003349AE"/>
    <w:rsid w:val="0033671B"/>
    <w:rsid w:val="00360E2B"/>
    <w:rsid w:val="003700E9"/>
    <w:rsid w:val="00376C94"/>
    <w:rsid w:val="00382149"/>
    <w:rsid w:val="003825E2"/>
    <w:rsid w:val="0039078D"/>
    <w:rsid w:val="003924B8"/>
    <w:rsid w:val="00393325"/>
    <w:rsid w:val="0039374D"/>
    <w:rsid w:val="003A006F"/>
    <w:rsid w:val="003A0D71"/>
    <w:rsid w:val="003A1B2E"/>
    <w:rsid w:val="003B53A5"/>
    <w:rsid w:val="003B5C0B"/>
    <w:rsid w:val="003C6957"/>
    <w:rsid w:val="003D0FEF"/>
    <w:rsid w:val="003D4001"/>
    <w:rsid w:val="003D4155"/>
    <w:rsid w:val="003D7D76"/>
    <w:rsid w:val="003E5E6D"/>
    <w:rsid w:val="00412B35"/>
    <w:rsid w:val="004138E9"/>
    <w:rsid w:val="00416928"/>
    <w:rsid w:val="00420C2A"/>
    <w:rsid w:val="00431822"/>
    <w:rsid w:val="004361EB"/>
    <w:rsid w:val="00437D3F"/>
    <w:rsid w:val="00442300"/>
    <w:rsid w:val="00477F70"/>
    <w:rsid w:val="00490D98"/>
    <w:rsid w:val="004951F8"/>
    <w:rsid w:val="004A61A4"/>
    <w:rsid w:val="004B3796"/>
    <w:rsid w:val="004B6E5E"/>
    <w:rsid w:val="004C1469"/>
    <w:rsid w:val="004D6BC3"/>
    <w:rsid w:val="004E0077"/>
    <w:rsid w:val="004E1DC0"/>
    <w:rsid w:val="004E217F"/>
    <w:rsid w:val="004F110E"/>
    <w:rsid w:val="004F14F2"/>
    <w:rsid w:val="004F35B0"/>
    <w:rsid w:val="00501F3F"/>
    <w:rsid w:val="00506239"/>
    <w:rsid w:val="00510879"/>
    <w:rsid w:val="00510C7D"/>
    <w:rsid w:val="00514085"/>
    <w:rsid w:val="00520A99"/>
    <w:rsid w:val="00522BF2"/>
    <w:rsid w:val="00523254"/>
    <w:rsid w:val="00524721"/>
    <w:rsid w:val="0053198F"/>
    <w:rsid w:val="0054327A"/>
    <w:rsid w:val="00560B7D"/>
    <w:rsid w:val="00563DA4"/>
    <w:rsid w:val="00564911"/>
    <w:rsid w:val="00570509"/>
    <w:rsid w:val="00593A5A"/>
    <w:rsid w:val="0059478E"/>
    <w:rsid w:val="005A0BED"/>
    <w:rsid w:val="005A1D19"/>
    <w:rsid w:val="005A7E9F"/>
    <w:rsid w:val="005B5232"/>
    <w:rsid w:val="005C4A77"/>
    <w:rsid w:val="005D37DF"/>
    <w:rsid w:val="005E21CB"/>
    <w:rsid w:val="005F62B9"/>
    <w:rsid w:val="00601E69"/>
    <w:rsid w:val="006049CC"/>
    <w:rsid w:val="0061422F"/>
    <w:rsid w:val="00617E21"/>
    <w:rsid w:val="00620797"/>
    <w:rsid w:val="006375BB"/>
    <w:rsid w:val="00675FB8"/>
    <w:rsid w:val="0067677C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36F43"/>
    <w:rsid w:val="007752B9"/>
    <w:rsid w:val="007760A8"/>
    <w:rsid w:val="00780575"/>
    <w:rsid w:val="00790202"/>
    <w:rsid w:val="00792C7E"/>
    <w:rsid w:val="00795D58"/>
    <w:rsid w:val="007A4B6F"/>
    <w:rsid w:val="007B0A41"/>
    <w:rsid w:val="007B130D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4EF"/>
    <w:rsid w:val="00851ABA"/>
    <w:rsid w:val="00852438"/>
    <w:rsid w:val="00852F46"/>
    <w:rsid w:val="008632E9"/>
    <w:rsid w:val="00864E7D"/>
    <w:rsid w:val="008650E7"/>
    <w:rsid w:val="00882EF1"/>
    <w:rsid w:val="00886FF4"/>
    <w:rsid w:val="008956A3"/>
    <w:rsid w:val="00895F91"/>
    <w:rsid w:val="008A1EE2"/>
    <w:rsid w:val="008A7B6E"/>
    <w:rsid w:val="008B16D2"/>
    <w:rsid w:val="008B41AC"/>
    <w:rsid w:val="008C60D6"/>
    <w:rsid w:val="008D0977"/>
    <w:rsid w:val="008D4E61"/>
    <w:rsid w:val="008E0E9E"/>
    <w:rsid w:val="0090596D"/>
    <w:rsid w:val="00907FD8"/>
    <w:rsid w:val="00916226"/>
    <w:rsid w:val="009371BA"/>
    <w:rsid w:val="00941362"/>
    <w:rsid w:val="00947ACD"/>
    <w:rsid w:val="00951013"/>
    <w:rsid w:val="00963C86"/>
    <w:rsid w:val="00971B8A"/>
    <w:rsid w:val="00972206"/>
    <w:rsid w:val="009766FA"/>
    <w:rsid w:val="0098532A"/>
    <w:rsid w:val="00992879"/>
    <w:rsid w:val="009A75B6"/>
    <w:rsid w:val="009B2E35"/>
    <w:rsid w:val="009B6C12"/>
    <w:rsid w:val="009B6FB7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93DF2"/>
    <w:rsid w:val="00AA2BC6"/>
    <w:rsid w:val="00AA3A1F"/>
    <w:rsid w:val="00AD2397"/>
    <w:rsid w:val="00AD4691"/>
    <w:rsid w:val="00AE1ECB"/>
    <w:rsid w:val="00AE51EA"/>
    <w:rsid w:val="00AF7A7A"/>
    <w:rsid w:val="00B226B6"/>
    <w:rsid w:val="00B347CF"/>
    <w:rsid w:val="00B3719B"/>
    <w:rsid w:val="00B456BD"/>
    <w:rsid w:val="00B45DDE"/>
    <w:rsid w:val="00B47701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C36D6"/>
    <w:rsid w:val="00BD2789"/>
    <w:rsid w:val="00BD7E27"/>
    <w:rsid w:val="00BE60D0"/>
    <w:rsid w:val="00C1001A"/>
    <w:rsid w:val="00C156FA"/>
    <w:rsid w:val="00C2570D"/>
    <w:rsid w:val="00C26B30"/>
    <w:rsid w:val="00C26C67"/>
    <w:rsid w:val="00C30968"/>
    <w:rsid w:val="00C323DA"/>
    <w:rsid w:val="00C34317"/>
    <w:rsid w:val="00C43E47"/>
    <w:rsid w:val="00C72847"/>
    <w:rsid w:val="00C86A17"/>
    <w:rsid w:val="00C86DA9"/>
    <w:rsid w:val="00C91715"/>
    <w:rsid w:val="00C93BF9"/>
    <w:rsid w:val="00C94306"/>
    <w:rsid w:val="00C94E78"/>
    <w:rsid w:val="00C96549"/>
    <w:rsid w:val="00CA2991"/>
    <w:rsid w:val="00CC28BC"/>
    <w:rsid w:val="00CC4575"/>
    <w:rsid w:val="00CD04F3"/>
    <w:rsid w:val="00CD23AF"/>
    <w:rsid w:val="00CD2F29"/>
    <w:rsid w:val="00CE09D3"/>
    <w:rsid w:val="00CE12E8"/>
    <w:rsid w:val="00CE42D1"/>
    <w:rsid w:val="00CF70D6"/>
    <w:rsid w:val="00CF71E8"/>
    <w:rsid w:val="00D00E22"/>
    <w:rsid w:val="00D15412"/>
    <w:rsid w:val="00D26E30"/>
    <w:rsid w:val="00D30F69"/>
    <w:rsid w:val="00D36C1B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04F1"/>
    <w:rsid w:val="00DE22AE"/>
    <w:rsid w:val="00DF2C8B"/>
    <w:rsid w:val="00E0433E"/>
    <w:rsid w:val="00E1104B"/>
    <w:rsid w:val="00E14BB7"/>
    <w:rsid w:val="00E1543E"/>
    <w:rsid w:val="00E15799"/>
    <w:rsid w:val="00E2583B"/>
    <w:rsid w:val="00E321B7"/>
    <w:rsid w:val="00E55DA5"/>
    <w:rsid w:val="00E821AC"/>
    <w:rsid w:val="00E87846"/>
    <w:rsid w:val="00E90835"/>
    <w:rsid w:val="00EB03E6"/>
    <w:rsid w:val="00EC3343"/>
    <w:rsid w:val="00EE154B"/>
    <w:rsid w:val="00F01CE8"/>
    <w:rsid w:val="00F06564"/>
    <w:rsid w:val="00F26CDE"/>
    <w:rsid w:val="00F32BD1"/>
    <w:rsid w:val="00F37F4D"/>
    <w:rsid w:val="00F410C8"/>
    <w:rsid w:val="00F5330D"/>
    <w:rsid w:val="00F577D6"/>
    <w:rsid w:val="00F60106"/>
    <w:rsid w:val="00F66B57"/>
    <w:rsid w:val="00F67280"/>
    <w:rsid w:val="00F8694A"/>
    <w:rsid w:val="00F87A00"/>
    <w:rsid w:val="00F965AD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68E411A1-C44A-4DFB-A5E0-86865116A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emf"/><Relationship Id="rId21" Type="http://schemas.openxmlformats.org/officeDocument/2006/relationships/image" Target="media/image16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63" Type="http://schemas.openxmlformats.org/officeDocument/2006/relationships/image" Target="media/image58.emf"/><Relationship Id="rId68" Type="http://schemas.openxmlformats.org/officeDocument/2006/relationships/image" Target="media/image63.emf"/><Relationship Id="rId84" Type="http://schemas.openxmlformats.org/officeDocument/2006/relationships/image" Target="media/image79.emf"/><Relationship Id="rId89" Type="http://schemas.openxmlformats.org/officeDocument/2006/relationships/image" Target="media/image84.emf"/><Relationship Id="rId16" Type="http://schemas.openxmlformats.org/officeDocument/2006/relationships/image" Target="media/image11.emf"/><Relationship Id="rId107" Type="http://schemas.openxmlformats.org/officeDocument/2006/relationships/image" Target="media/image102.emf"/><Relationship Id="rId11" Type="http://schemas.openxmlformats.org/officeDocument/2006/relationships/image" Target="media/image6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53" Type="http://schemas.openxmlformats.org/officeDocument/2006/relationships/image" Target="media/image48.emf"/><Relationship Id="rId58" Type="http://schemas.openxmlformats.org/officeDocument/2006/relationships/image" Target="media/image53.emf"/><Relationship Id="rId74" Type="http://schemas.openxmlformats.org/officeDocument/2006/relationships/image" Target="media/image69.emf"/><Relationship Id="rId79" Type="http://schemas.openxmlformats.org/officeDocument/2006/relationships/image" Target="media/image74.emf"/><Relationship Id="rId102" Type="http://schemas.openxmlformats.org/officeDocument/2006/relationships/image" Target="media/image97.emf"/><Relationship Id="rId5" Type="http://schemas.openxmlformats.org/officeDocument/2006/relationships/endnotes" Target="endnotes.xml"/><Relationship Id="rId90" Type="http://schemas.openxmlformats.org/officeDocument/2006/relationships/image" Target="media/image85.emf"/><Relationship Id="rId95" Type="http://schemas.openxmlformats.org/officeDocument/2006/relationships/image" Target="media/image90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43" Type="http://schemas.openxmlformats.org/officeDocument/2006/relationships/image" Target="media/image38.emf"/><Relationship Id="rId48" Type="http://schemas.openxmlformats.org/officeDocument/2006/relationships/image" Target="media/image43.png"/><Relationship Id="rId64" Type="http://schemas.openxmlformats.org/officeDocument/2006/relationships/image" Target="media/image59.emf"/><Relationship Id="rId69" Type="http://schemas.openxmlformats.org/officeDocument/2006/relationships/image" Target="media/image64.emf"/><Relationship Id="rId80" Type="http://schemas.openxmlformats.org/officeDocument/2006/relationships/image" Target="media/image75.emf"/><Relationship Id="rId85" Type="http://schemas.openxmlformats.org/officeDocument/2006/relationships/image" Target="media/image80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59" Type="http://schemas.openxmlformats.org/officeDocument/2006/relationships/image" Target="media/image54.emf"/><Relationship Id="rId103" Type="http://schemas.openxmlformats.org/officeDocument/2006/relationships/image" Target="media/image98.emf"/><Relationship Id="rId108" Type="http://schemas.openxmlformats.org/officeDocument/2006/relationships/image" Target="media/image103.emf"/><Relationship Id="rId54" Type="http://schemas.openxmlformats.org/officeDocument/2006/relationships/image" Target="media/image49.emf"/><Relationship Id="rId70" Type="http://schemas.openxmlformats.org/officeDocument/2006/relationships/image" Target="media/image65.emf"/><Relationship Id="rId75" Type="http://schemas.openxmlformats.org/officeDocument/2006/relationships/image" Target="media/image70.emf"/><Relationship Id="rId91" Type="http://schemas.openxmlformats.org/officeDocument/2006/relationships/image" Target="media/image86.emf"/><Relationship Id="rId96" Type="http://schemas.openxmlformats.org/officeDocument/2006/relationships/image" Target="media/image91.emf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emf"/><Relationship Id="rId106" Type="http://schemas.openxmlformats.org/officeDocument/2006/relationships/image" Target="media/image101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44" Type="http://schemas.openxmlformats.org/officeDocument/2006/relationships/image" Target="media/image39.png"/><Relationship Id="rId52" Type="http://schemas.openxmlformats.org/officeDocument/2006/relationships/image" Target="media/image47.emf"/><Relationship Id="rId60" Type="http://schemas.openxmlformats.org/officeDocument/2006/relationships/image" Target="media/image55.emf"/><Relationship Id="rId65" Type="http://schemas.openxmlformats.org/officeDocument/2006/relationships/image" Target="media/image60.emf"/><Relationship Id="rId73" Type="http://schemas.openxmlformats.org/officeDocument/2006/relationships/image" Target="media/image68.emf"/><Relationship Id="rId78" Type="http://schemas.openxmlformats.org/officeDocument/2006/relationships/image" Target="media/image73.emf"/><Relationship Id="rId81" Type="http://schemas.openxmlformats.org/officeDocument/2006/relationships/image" Target="media/image76.emf"/><Relationship Id="rId86" Type="http://schemas.openxmlformats.org/officeDocument/2006/relationships/image" Target="media/image81.emf"/><Relationship Id="rId94" Type="http://schemas.openxmlformats.org/officeDocument/2006/relationships/image" Target="media/image89.emf"/><Relationship Id="rId99" Type="http://schemas.openxmlformats.org/officeDocument/2006/relationships/image" Target="media/image94.emf"/><Relationship Id="rId101" Type="http://schemas.openxmlformats.org/officeDocument/2006/relationships/image" Target="media/image9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109" Type="http://schemas.openxmlformats.org/officeDocument/2006/relationships/fontTable" Target="fontTable.xml"/><Relationship Id="rId34" Type="http://schemas.openxmlformats.org/officeDocument/2006/relationships/image" Target="media/image29.emf"/><Relationship Id="rId50" Type="http://schemas.openxmlformats.org/officeDocument/2006/relationships/image" Target="media/image45.emf"/><Relationship Id="rId55" Type="http://schemas.openxmlformats.org/officeDocument/2006/relationships/image" Target="media/image50.emf"/><Relationship Id="rId76" Type="http://schemas.openxmlformats.org/officeDocument/2006/relationships/image" Target="media/image71.png"/><Relationship Id="rId97" Type="http://schemas.openxmlformats.org/officeDocument/2006/relationships/image" Target="media/image92.emf"/><Relationship Id="rId104" Type="http://schemas.openxmlformats.org/officeDocument/2006/relationships/image" Target="media/image99.emf"/><Relationship Id="rId7" Type="http://schemas.openxmlformats.org/officeDocument/2006/relationships/image" Target="media/image2.emf"/><Relationship Id="rId71" Type="http://schemas.openxmlformats.org/officeDocument/2006/relationships/image" Target="media/image66.emf"/><Relationship Id="rId92" Type="http://schemas.openxmlformats.org/officeDocument/2006/relationships/image" Target="media/image87.emf"/><Relationship Id="rId2" Type="http://schemas.openxmlformats.org/officeDocument/2006/relationships/settings" Target="settings.xml"/><Relationship Id="rId29" Type="http://schemas.openxmlformats.org/officeDocument/2006/relationships/image" Target="media/image24.emf"/><Relationship Id="rId24" Type="http://schemas.openxmlformats.org/officeDocument/2006/relationships/image" Target="media/image19.emf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emf"/><Relationship Id="rId87" Type="http://schemas.openxmlformats.org/officeDocument/2006/relationships/image" Target="media/image82.emf"/><Relationship Id="rId110" Type="http://schemas.openxmlformats.org/officeDocument/2006/relationships/theme" Target="theme/theme1.xml"/><Relationship Id="rId61" Type="http://schemas.openxmlformats.org/officeDocument/2006/relationships/image" Target="media/image56.emf"/><Relationship Id="rId82" Type="http://schemas.openxmlformats.org/officeDocument/2006/relationships/image" Target="media/image77.emf"/><Relationship Id="rId19" Type="http://schemas.openxmlformats.org/officeDocument/2006/relationships/image" Target="media/image14.emf"/><Relationship Id="rId14" Type="http://schemas.openxmlformats.org/officeDocument/2006/relationships/image" Target="media/image9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56" Type="http://schemas.openxmlformats.org/officeDocument/2006/relationships/image" Target="media/image51.emf"/><Relationship Id="rId77" Type="http://schemas.openxmlformats.org/officeDocument/2006/relationships/image" Target="media/image72.emf"/><Relationship Id="rId100" Type="http://schemas.openxmlformats.org/officeDocument/2006/relationships/image" Target="media/image95.emf"/><Relationship Id="rId105" Type="http://schemas.openxmlformats.org/officeDocument/2006/relationships/image" Target="media/image100.emf"/><Relationship Id="rId8" Type="http://schemas.openxmlformats.org/officeDocument/2006/relationships/image" Target="media/image3.emf"/><Relationship Id="rId51" Type="http://schemas.openxmlformats.org/officeDocument/2006/relationships/image" Target="media/image46.emf"/><Relationship Id="rId72" Type="http://schemas.openxmlformats.org/officeDocument/2006/relationships/image" Target="media/image67.emf"/><Relationship Id="rId93" Type="http://schemas.openxmlformats.org/officeDocument/2006/relationships/image" Target="media/image88.emf"/><Relationship Id="rId98" Type="http://schemas.openxmlformats.org/officeDocument/2006/relationships/image" Target="media/image93.emf"/><Relationship Id="rId3" Type="http://schemas.openxmlformats.org/officeDocument/2006/relationships/webSettings" Target="webSettings.xml"/><Relationship Id="rId25" Type="http://schemas.openxmlformats.org/officeDocument/2006/relationships/image" Target="media/image20.emf"/><Relationship Id="rId46" Type="http://schemas.openxmlformats.org/officeDocument/2006/relationships/image" Target="media/image41.emf"/><Relationship Id="rId67" Type="http://schemas.openxmlformats.org/officeDocument/2006/relationships/image" Target="media/image62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62" Type="http://schemas.openxmlformats.org/officeDocument/2006/relationships/image" Target="media/image57.emf"/><Relationship Id="rId83" Type="http://schemas.openxmlformats.org/officeDocument/2006/relationships/image" Target="media/image78.emf"/><Relationship Id="rId88" Type="http://schemas.openxmlformats.org/officeDocument/2006/relationships/image" Target="media/image8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6</Words>
  <Characters>8075</Characters>
  <Application>Microsoft Office Word</Application>
  <DocSecurity>0</DocSecurity>
  <Lines>67</Lines>
  <Paragraphs>1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5</cp:revision>
  <dcterms:created xsi:type="dcterms:W3CDTF">2025-07-25T15:52:00Z</dcterms:created>
  <dcterms:modified xsi:type="dcterms:W3CDTF">2025-10-31T06:50:00Z</dcterms:modified>
</cp:coreProperties>
</file>